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A50E78" w:rsidRPr="0077542D" w14:paraId="43AF6661" w14:textId="77777777" w:rsidTr="00487027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5C89E" w14:textId="449907D9" w:rsidR="00A50E78" w:rsidRPr="0077542D" w:rsidRDefault="00A50E78" w:rsidP="00487027">
            <w:pPr>
              <w:rPr>
                <w:rFonts w:ascii="Arial" w:hAnsi="Arial" w:cs="Arial"/>
                <w:b/>
                <w:i/>
                <w:sz w:val="32"/>
                <w:lang w:val="id-ID"/>
              </w:rPr>
            </w:pPr>
            <w:r w:rsidRPr="0077542D">
              <w:rPr>
                <w:rFonts w:ascii="Arial" w:hAnsi="Arial" w:cs="Arial"/>
                <w:b/>
                <w:sz w:val="32"/>
                <w:lang w:val="id-ID"/>
              </w:rPr>
              <w:t>Projec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27E55D4" w14:textId="77777777" w:rsidR="00A50E78" w:rsidRPr="0077542D" w:rsidRDefault="00A50E78" w:rsidP="00487027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77542D">
              <w:rPr>
                <w:rFonts w:ascii="Tahoma" w:hAnsi="Tahoma" w:cs="Tahoma"/>
                <w:noProof/>
                <w:sz w:val="18"/>
                <w:lang w:val="id-ID" w:eastAsia="en-US"/>
              </w:rPr>
              <w:drawing>
                <wp:inline distT="0" distB="0" distL="0" distR="0" wp14:anchorId="102401E4" wp14:editId="50694C16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0E78" w:rsidRPr="0077542D" w14:paraId="60BFC077" w14:textId="77777777" w:rsidTr="00487027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A660D" w14:textId="2CA8F2EA" w:rsidR="00A50E78" w:rsidRPr="00E76A35" w:rsidRDefault="00475256" w:rsidP="00487027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77542D">
              <w:rPr>
                <w:rFonts w:ascii="Arial Narrow" w:hAnsi="Arial Narrow" w:cs="Tahoma"/>
                <w:sz w:val="36"/>
                <w:lang w:val="id-ID"/>
              </w:rPr>
              <w:t xml:space="preserve">COMP7116 | </w:t>
            </w:r>
            <w:r w:rsidR="00E76A35">
              <w:rPr>
                <w:rFonts w:ascii="Arial Narrow" w:hAnsi="Arial Narrow" w:cs="Tahoma"/>
                <w:sz w:val="36"/>
              </w:rPr>
              <w:t>COMP7116001 | COMP7116016</w:t>
            </w:r>
          </w:p>
          <w:p w14:paraId="41E51300" w14:textId="54AF34A9" w:rsidR="00475256" w:rsidRPr="0077542D" w:rsidRDefault="00475256" w:rsidP="00487027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77542D">
              <w:rPr>
                <w:rFonts w:ascii="Arial Narrow" w:hAnsi="Arial Narrow" w:cs="Tahoma"/>
                <w:sz w:val="36"/>
                <w:lang w:val="id-ID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C16C63D" w14:textId="77777777" w:rsidR="00A50E78" w:rsidRPr="0077542D" w:rsidRDefault="00A50E78" w:rsidP="00487027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A50E78" w:rsidRPr="0077542D" w14:paraId="7843985C" w14:textId="77777777" w:rsidTr="00487027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28666" w14:textId="5D5993CF" w:rsidR="00A50E78" w:rsidRPr="0077542D" w:rsidRDefault="00475256" w:rsidP="009C59AC">
            <w:pPr>
              <w:ind w:right="480"/>
              <w:rPr>
                <w:rFonts w:ascii="Tahoma" w:hAnsi="Tahoma" w:cs="Tahoma"/>
                <w:bCs/>
                <w:sz w:val="18"/>
                <w:lang w:val="id-ID"/>
              </w:rPr>
            </w:pPr>
            <w:r w:rsidRPr="0077542D">
              <w:rPr>
                <w:rFonts w:ascii="Arial" w:hAnsi="Arial" w:cs="Arial"/>
                <w:b/>
                <w:lang w:val="id-ID"/>
              </w:rPr>
              <w:t xml:space="preserve">Computer Science 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9EF3150" w14:textId="2444162F" w:rsidR="00A50E78" w:rsidRPr="0077542D" w:rsidRDefault="00E76A35" w:rsidP="00487027">
            <w:pPr>
              <w:jc w:val="right"/>
              <w:rPr>
                <w:rFonts w:ascii="Arial" w:hAnsi="Arial" w:cs="Arial"/>
                <w:b/>
                <w:sz w:val="20"/>
                <w:lang w:val="id-ID"/>
              </w:rPr>
            </w:pPr>
            <w:r w:rsidRPr="00E76A35">
              <w:rPr>
                <w:rFonts w:ascii="Arial" w:hAnsi="Arial" w:cs="Arial"/>
                <w:b/>
                <w:sz w:val="20"/>
                <w:lang w:val="id-ID"/>
              </w:rPr>
              <w:t>O232-COMP7116-FX01-00</w:t>
            </w:r>
          </w:p>
        </w:tc>
      </w:tr>
      <w:tr w:rsidR="00A50E78" w:rsidRPr="0077542D" w14:paraId="60D61657" w14:textId="77777777" w:rsidTr="00487027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8EF1516" w14:textId="6950EE92" w:rsidR="00A50E78" w:rsidRPr="00E76A35" w:rsidRDefault="00A50E78" w:rsidP="00487027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77542D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on </w:t>
            </w:r>
            <w:r w:rsidRPr="0077542D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8202F0" w:rsidRPr="0077542D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Pr="0077542D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 w:rsidR="008202F0" w:rsidRPr="0077542D">
              <w:rPr>
                <w:rFonts w:ascii="Arial" w:hAnsi="Arial" w:cs="Arial"/>
                <w:i/>
                <w:sz w:val="18"/>
                <w:szCs w:val="18"/>
                <w:lang w:val="id-ID"/>
              </w:rPr>
              <w:t>20</w:t>
            </w:r>
            <w:r w:rsidR="00E76A35">
              <w:rPr>
                <w:rFonts w:ascii="Arial" w:hAnsi="Arial" w:cs="Arial"/>
                <w:i/>
                <w:sz w:val="18"/>
                <w:szCs w:val="18"/>
              </w:rPr>
              <w:t>22</w:t>
            </w:r>
            <w:r w:rsidRPr="0077542D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8202F0" w:rsidRPr="0077542D">
              <w:rPr>
                <w:rFonts w:ascii="Arial" w:hAnsi="Arial" w:cs="Arial"/>
                <w:i/>
                <w:sz w:val="18"/>
                <w:szCs w:val="18"/>
                <w:lang w:val="id-ID"/>
              </w:rPr>
              <w:t>202</w:t>
            </w:r>
            <w:r w:rsidR="00E76A35">
              <w:rPr>
                <w:rFonts w:ascii="Arial" w:hAnsi="Arial" w:cs="Arial"/>
                <w:i/>
                <w:sz w:val="18"/>
                <w:szCs w:val="18"/>
              </w:rPr>
              <w:t>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1D8077" w14:textId="5E31AA28" w:rsidR="00A50E78" w:rsidRPr="0077542D" w:rsidRDefault="00A50E78" w:rsidP="00487027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  <w:lang w:val="id-ID"/>
              </w:rPr>
            </w:pPr>
            <w:r w:rsidRPr="0077542D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77542D">
              <w:rPr>
                <w:rFonts w:ascii="Arial" w:hAnsi="Arial" w:cs="Arial"/>
                <w:b/>
                <w:sz w:val="18"/>
                <w:lang w:val="id-ID"/>
              </w:rPr>
              <w:t xml:space="preserve">Revision </w:t>
            </w:r>
            <w:r w:rsidR="00FA0754" w:rsidRPr="0077542D">
              <w:rPr>
                <w:rFonts w:ascii="Arial" w:hAnsi="Arial" w:cs="Arial"/>
                <w:b/>
                <w:sz w:val="18"/>
                <w:lang w:val="id-ID"/>
              </w:rPr>
              <w:t>0</w:t>
            </w:r>
            <w:r w:rsidR="008202F0" w:rsidRPr="0077542D">
              <w:rPr>
                <w:rFonts w:ascii="Arial" w:hAnsi="Arial" w:cs="Arial"/>
                <w:b/>
                <w:sz w:val="18"/>
                <w:lang w:val="id-ID"/>
              </w:rPr>
              <w:t>0</w:t>
            </w:r>
          </w:p>
        </w:tc>
      </w:tr>
    </w:tbl>
    <w:p w14:paraId="1FDE069E" w14:textId="77777777" w:rsidR="00D869DA" w:rsidRPr="00876A58" w:rsidRDefault="00D869DA" w:rsidP="00D869DA">
      <w:pPr>
        <w:rPr>
          <w:lang w:val="id-ID"/>
        </w:rPr>
      </w:pPr>
    </w:p>
    <w:p w14:paraId="23B099F7" w14:textId="77777777" w:rsidR="00D869DA" w:rsidRPr="00BD0E8D" w:rsidRDefault="00D869DA" w:rsidP="00D869DA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490F65E8" w14:textId="77777777" w:rsidR="00D869DA" w:rsidRPr="000C3329" w:rsidRDefault="00D869DA" w:rsidP="00D869DA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EC55290" w14:textId="77777777" w:rsidR="00D869DA" w:rsidRPr="00C424D7" w:rsidRDefault="00D869DA" w:rsidP="00D869DA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22FD63FD" w14:textId="77777777" w:rsidR="00D869DA" w:rsidRPr="000C3329" w:rsidRDefault="00D869DA" w:rsidP="00D869D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6DF1962F" w14:textId="77777777" w:rsidR="00D869DA" w:rsidRPr="00C424D7" w:rsidRDefault="00D869DA" w:rsidP="00D869DA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681B6888" w14:textId="77777777" w:rsidR="00D869DA" w:rsidRPr="000C3329" w:rsidRDefault="00D869DA" w:rsidP="00D869DA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7E861320" w14:textId="77777777" w:rsidR="00D869DA" w:rsidRPr="00C424D7" w:rsidRDefault="00D869DA" w:rsidP="00D869DA">
      <w:pPr>
        <w:numPr>
          <w:ilvl w:val="2"/>
          <w:numId w:val="16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7898BE23" w14:textId="77777777" w:rsidR="00D869DA" w:rsidRPr="000C3329" w:rsidRDefault="00D869DA" w:rsidP="00D869D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6C34D50" w14:textId="77777777" w:rsidR="00D869DA" w:rsidRPr="00BD0E8D" w:rsidRDefault="00D869DA" w:rsidP="00D869DA">
      <w:pPr>
        <w:numPr>
          <w:ilvl w:val="2"/>
          <w:numId w:val="16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5D79AEA2" w14:textId="77777777" w:rsidR="00D869DA" w:rsidRPr="000C3329" w:rsidRDefault="00D869DA" w:rsidP="00D869DA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202D5C03" w14:textId="77777777" w:rsidR="00D869DA" w:rsidRPr="00BD0E8D" w:rsidRDefault="00D869DA" w:rsidP="00D869DA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72FACCB" w14:textId="77777777" w:rsidR="00D869DA" w:rsidRPr="000C3329" w:rsidRDefault="00D869DA" w:rsidP="00D869D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B04A915" w14:textId="77777777" w:rsidR="00D869DA" w:rsidRPr="00BD0E8D" w:rsidRDefault="00D869DA" w:rsidP="00D869DA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CD77375" w14:textId="77777777" w:rsidR="00D869DA" w:rsidRPr="000C3329" w:rsidRDefault="00D869DA" w:rsidP="00D869D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40750767" w14:textId="77777777" w:rsidR="00D869DA" w:rsidRPr="00BD0E8D" w:rsidRDefault="00D869DA" w:rsidP="00D869DA">
      <w:pPr>
        <w:spacing w:line="360" w:lineRule="auto"/>
        <w:jc w:val="both"/>
        <w:rPr>
          <w:rStyle w:val="longtext"/>
          <w:sz w:val="18"/>
          <w:szCs w:val="18"/>
        </w:rPr>
      </w:pPr>
    </w:p>
    <w:p w14:paraId="64A9C139" w14:textId="77777777" w:rsidR="00D869DA" w:rsidRPr="00BD0E8D" w:rsidRDefault="00D869DA" w:rsidP="00D869DA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F669A7F" w14:textId="77777777" w:rsidR="00D869DA" w:rsidRPr="00E30D48" w:rsidRDefault="00D869DA" w:rsidP="00D869DA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  <w:r>
        <w:rPr>
          <w:rStyle w:val="longtext"/>
          <w:i/>
          <w:sz w:val="18"/>
          <w:szCs w:val="18"/>
        </w:rPr>
        <w:t>.</w:t>
      </w:r>
    </w:p>
    <w:p w14:paraId="7E41DE76" w14:textId="77777777" w:rsidR="00D869DA" w:rsidRPr="00635A1E" w:rsidRDefault="00D869DA" w:rsidP="00D869DA">
      <w:pPr>
        <w:spacing w:line="360" w:lineRule="auto"/>
        <w:ind w:left="360" w:hanging="360"/>
        <w:rPr>
          <w:sz w:val="18"/>
          <w:szCs w:val="18"/>
        </w:rPr>
      </w:pPr>
    </w:p>
    <w:p w14:paraId="40005D63" w14:textId="77777777" w:rsidR="00D869DA" w:rsidRPr="00BD0E8D" w:rsidRDefault="00D869DA" w:rsidP="00D869DA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690B7701" w14:textId="77777777" w:rsidR="00D869DA" w:rsidRPr="00E30D48" w:rsidRDefault="00D869DA" w:rsidP="00D869DA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  <w:r>
        <w:rPr>
          <w:rStyle w:val="longtext"/>
          <w:i/>
          <w:sz w:val="18"/>
          <w:szCs w:val="18"/>
        </w:rPr>
        <w:t>.</w:t>
      </w:r>
    </w:p>
    <w:p w14:paraId="77E14B9C" w14:textId="77777777" w:rsidR="00D869DA" w:rsidRDefault="00D869DA" w:rsidP="00D869DA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91E8F3E" w14:textId="77777777" w:rsidR="00D869DA" w:rsidRDefault="00D869DA" w:rsidP="00D869DA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  <w:r>
        <w:rPr>
          <w:lang w:eastAsia="x-none"/>
        </w:rPr>
        <w:t>.</w:t>
      </w:r>
    </w:p>
    <w:p w14:paraId="446A02D5" w14:textId="77777777" w:rsidR="00D869DA" w:rsidRPr="00635A1E" w:rsidRDefault="00D869DA" w:rsidP="00D869DA">
      <w:pPr>
        <w:spacing w:line="360" w:lineRule="auto"/>
        <w:ind w:left="360"/>
        <w:jc w:val="both"/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  <w:r>
        <w:rPr>
          <w:i/>
          <w:sz w:val="20"/>
          <w:szCs w:val="20"/>
          <w:shd w:val="clear" w:color="auto" w:fill="FFFFFF"/>
          <w:lang w:eastAsia="x-none"/>
        </w:rPr>
        <w:t>.</w:t>
      </w:r>
    </w:p>
    <w:p w14:paraId="31FB7FE5" w14:textId="77777777" w:rsidR="00D869DA" w:rsidRPr="00B57FC4" w:rsidRDefault="00D869DA" w:rsidP="00D869DA">
      <w:pPr>
        <w:spacing w:after="200" w:line="276" w:lineRule="auto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</w:rPr>
        <w:br w:type="page"/>
      </w:r>
    </w:p>
    <w:p w14:paraId="186637DB" w14:textId="77777777" w:rsidR="00D869DA" w:rsidRDefault="00D869DA" w:rsidP="00D869DA">
      <w:pPr>
        <w:spacing w:line="360" w:lineRule="auto"/>
        <w:jc w:val="both"/>
        <w:rPr>
          <w:sz w:val="18"/>
          <w:szCs w:val="18"/>
        </w:rPr>
      </w:pPr>
    </w:p>
    <w:p w14:paraId="247980DC" w14:textId="77777777" w:rsidR="00D869DA" w:rsidRDefault="00D869DA" w:rsidP="00D869DA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Persentase penilaiaan untuk </w:t>
      </w:r>
      <w:r>
        <w:rPr>
          <w:lang w:val="id-ID" w:eastAsia="x-none"/>
        </w:rPr>
        <w:t>matakuliah</w:t>
      </w:r>
      <w:r>
        <w:rPr>
          <w:lang w:val="id-ID"/>
        </w:rPr>
        <w:t xml:space="preserve"> in</w:t>
      </w:r>
      <w:r>
        <w:t>i</w:t>
      </w:r>
      <w:r>
        <w:rPr>
          <w:lang w:val="id-ID"/>
        </w:rPr>
        <w:t xml:space="preserve"> adalah sebagai berikut: </w:t>
      </w:r>
    </w:p>
    <w:p w14:paraId="64514984" w14:textId="77777777" w:rsidR="00D869DA" w:rsidRDefault="00D869DA" w:rsidP="00D869DA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D869DA" w14:paraId="76E12BC0" w14:textId="77777777" w:rsidTr="00706196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7E45BD" w14:textId="77777777" w:rsidR="00D869DA" w:rsidRDefault="00D869DA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10463602" w14:textId="77777777" w:rsidR="00D869DA" w:rsidRDefault="00D869DA" w:rsidP="00706196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92B61A" w14:textId="77777777" w:rsidR="00D869DA" w:rsidRDefault="00D869DA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4760F94F" w14:textId="77777777" w:rsidR="00D869DA" w:rsidRDefault="00D869DA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491AE5" w14:textId="77777777" w:rsidR="00D869DA" w:rsidRDefault="00D869DA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599C32C" w14:textId="77777777" w:rsidR="00D869DA" w:rsidRDefault="00D869DA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D869DA" w14:paraId="6F341091" w14:textId="77777777" w:rsidTr="00706196">
        <w:trPr>
          <w:trHeight w:val="448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84A81" w14:textId="77777777" w:rsidR="00D869DA" w:rsidRPr="005F0671" w:rsidRDefault="00D869DA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40%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2F041D" w14:textId="77777777" w:rsidR="00D869DA" w:rsidRPr="005F0671" w:rsidRDefault="00D869DA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60%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DB0CB" w14:textId="77777777" w:rsidR="00D869DA" w:rsidRPr="005F0671" w:rsidRDefault="00D869DA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-</w:t>
            </w:r>
          </w:p>
        </w:tc>
      </w:tr>
    </w:tbl>
    <w:p w14:paraId="3B6C8D0D" w14:textId="77777777" w:rsidR="00D869DA" w:rsidRDefault="00D869DA" w:rsidP="00D869DA">
      <w:pPr>
        <w:spacing w:line="360" w:lineRule="auto"/>
        <w:jc w:val="both"/>
        <w:rPr>
          <w:sz w:val="18"/>
          <w:szCs w:val="18"/>
          <w:lang w:val="id-ID"/>
        </w:rPr>
      </w:pPr>
    </w:p>
    <w:p w14:paraId="4E6C07A9" w14:textId="77777777" w:rsidR="00D869DA" w:rsidRDefault="00D869DA" w:rsidP="00D869DA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</w:t>
      </w:r>
      <w:r>
        <w:rPr>
          <w:lang w:val="id-ID" w:eastAsia="x-none"/>
        </w:rPr>
        <w:t>digunakan</w:t>
      </w:r>
      <w:r>
        <w:rPr>
          <w:lang w:val="id-ID"/>
        </w:rPr>
        <w:t xml:space="preserve"> </w:t>
      </w:r>
      <w:r>
        <w:t xml:space="preserve">pada matakuliah ini adalah sebagai berikut: </w:t>
      </w:r>
    </w:p>
    <w:p w14:paraId="216EB35E" w14:textId="77777777" w:rsidR="00D869DA" w:rsidRDefault="00D869DA" w:rsidP="00D869DA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D869DA" w14:paraId="50595797" w14:textId="77777777" w:rsidTr="00706196">
        <w:trPr>
          <w:trHeight w:val="504"/>
        </w:trPr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E3CFE0" w14:textId="77777777" w:rsidR="00D869DA" w:rsidRDefault="00D869DA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74AA9D16" w14:textId="77777777" w:rsidR="00D869DA" w:rsidRDefault="00D869DA" w:rsidP="00706196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D869DA" w14:paraId="0805C0AC" w14:textId="77777777" w:rsidTr="00706196">
        <w:trPr>
          <w:trHeight w:val="1427"/>
        </w:trPr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22CC7" w14:textId="77777777" w:rsidR="00D869DA" w:rsidRPr="00F8581F" w:rsidRDefault="00D869DA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OpenCV 4.6.0.66</w:t>
            </w:r>
          </w:p>
          <w:p w14:paraId="32FC7781" w14:textId="77777777" w:rsidR="00D869DA" w:rsidRPr="00F8581F" w:rsidRDefault="00D869DA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Python 3.7.6</w:t>
            </w:r>
          </w:p>
          <w:p w14:paraId="1A8165F5" w14:textId="77777777" w:rsidR="00D869DA" w:rsidRPr="00F8581F" w:rsidRDefault="00D869DA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SciKit 0.23.1</w:t>
            </w:r>
          </w:p>
          <w:p w14:paraId="71313687" w14:textId="77777777" w:rsidR="00D869DA" w:rsidRDefault="00D869DA" w:rsidP="00706196">
            <w:pPr>
              <w:rPr>
                <w:bCs/>
                <w:highlight w:val="yellow"/>
              </w:rPr>
            </w:pPr>
            <w:r w:rsidRPr="00F8581F">
              <w:rPr>
                <w:color w:val="000000"/>
                <w:lang w:val="id-ID"/>
              </w:rPr>
              <w:t>Visual Studio Code</w:t>
            </w:r>
          </w:p>
        </w:tc>
      </w:tr>
    </w:tbl>
    <w:p w14:paraId="5FBD420D" w14:textId="77777777" w:rsidR="00D869DA" w:rsidRDefault="00D869DA" w:rsidP="00D869DA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7A9BD612" w14:textId="77777777" w:rsidR="00D869DA" w:rsidRDefault="00D869DA" w:rsidP="00D869DA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r>
        <w:t xml:space="preserve">Ekstensi file yang </w:t>
      </w:r>
      <w:r>
        <w:rPr>
          <w:lang w:val="id-ID"/>
        </w:rPr>
        <w:t>harus</w:t>
      </w:r>
      <w:r>
        <w:t xml:space="preserve"> </w:t>
      </w:r>
      <w:r w:rsidRPr="005F0671">
        <w:rPr>
          <w:lang w:val="id-ID" w:eastAsia="x-none"/>
        </w:rPr>
        <w:t>disertakan</w:t>
      </w:r>
      <w:r>
        <w:t xml:space="preserve"> dalam pengumpulan tugas mandiri, proyek, dan uap untuk matakuliah ini adalah sebagai berikut:</w:t>
      </w:r>
    </w:p>
    <w:p w14:paraId="47705937" w14:textId="77777777" w:rsidR="00D869DA" w:rsidRDefault="00D869DA" w:rsidP="00D869DA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D869DA" w14:paraId="5E3FB1B9" w14:textId="77777777" w:rsidTr="00706196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1B6361" w14:textId="77777777" w:rsidR="00D869DA" w:rsidRDefault="00D869DA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01C05643" w14:textId="77777777" w:rsidR="00D869DA" w:rsidRDefault="00D869DA" w:rsidP="00706196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9E988" w14:textId="77777777" w:rsidR="00D869DA" w:rsidRDefault="00D869DA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5940F227" w14:textId="77777777" w:rsidR="00D869DA" w:rsidRDefault="00D869DA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96BAA7" w14:textId="77777777" w:rsidR="00D869DA" w:rsidRDefault="00D869DA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50837581" w14:textId="77777777" w:rsidR="00D869DA" w:rsidRDefault="00D869DA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D869DA" w14:paraId="157AE39E" w14:textId="77777777" w:rsidTr="00706196">
        <w:trPr>
          <w:trHeight w:val="48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1FA92" w14:textId="77777777" w:rsidR="00D869DA" w:rsidRPr="009F62D4" w:rsidRDefault="00D869DA" w:rsidP="00706196">
            <w:pPr>
              <w:rPr>
                <w:bCs/>
              </w:rPr>
            </w:pPr>
            <w:r w:rsidRPr="009F62D4"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469041" w14:textId="77777777" w:rsidR="00D869DA" w:rsidRPr="009F62D4" w:rsidRDefault="00D869DA" w:rsidP="00706196">
            <w:pPr>
              <w:rPr>
                <w:bCs/>
              </w:rPr>
            </w:pPr>
            <w:r w:rsidRPr="009F62D4"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18BF98" w14:textId="77777777" w:rsidR="00D869DA" w:rsidRPr="009F62D4" w:rsidRDefault="00D869DA" w:rsidP="00706196">
            <w:pPr>
              <w:rPr>
                <w:bCs/>
              </w:rPr>
            </w:pPr>
            <w:r w:rsidRPr="009F62D4">
              <w:rPr>
                <w:bCs/>
              </w:rPr>
              <w:t>-</w:t>
            </w:r>
          </w:p>
        </w:tc>
      </w:tr>
    </w:tbl>
    <w:p w14:paraId="267ADD1F" w14:textId="77777777" w:rsidR="00D869DA" w:rsidRDefault="00D869DA" w:rsidP="00D869DA">
      <w:pPr>
        <w:rPr>
          <w:lang w:val="id-ID"/>
        </w:rPr>
      </w:pPr>
    </w:p>
    <w:p w14:paraId="4E7A4A4E" w14:textId="01C8F3EB" w:rsidR="00A50E78" w:rsidRPr="0077542D" w:rsidRDefault="00A50E78" w:rsidP="00D869DA">
      <w:pPr>
        <w:rPr>
          <w:lang w:val="id-ID"/>
        </w:rPr>
      </w:pPr>
    </w:p>
    <w:p w14:paraId="1542427C" w14:textId="4DB26DFD" w:rsidR="00DB26C9" w:rsidRPr="0077542D" w:rsidRDefault="00DB26C9" w:rsidP="00DB26C9">
      <w:pPr>
        <w:rPr>
          <w:lang w:val="id-ID"/>
        </w:rPr>
      </w:pPr>
    </w:p>
    <w:p w14:paraId="51325A47" w14:textId="13BE27B1" w:rsidR="002B3698" w:rsidRPr="0077542D" w:rsidRDefault="002B3698" w:rsidP="00DB26C9">
      <w:pPr>
        <w:rPr>
          <w:lang w:val="id-ID"/>
        </w:rPr>
      </w:pPr>
    </w:p>
    <w:p w14:paraId="0105793C" w14:textId="4A08B4A9" w:rsidR="002B3698" w:rsidRPr="0077542D" w:rsidRDefault="002B3698" w:rsidP="00DB26C9">
      <w:pPr>
        <w:rPr>
          <w:lang w:val="id-ID"/>
        </w:rPr>
      </w:pPr>
    </w:p>
    <w:p w14:paraId="4B078446" w14:textId="7A6A3E4E" w:rsidR="002B3698" w:rsidRPr="0077542D" w:rsidRDefault="002B3698" w:rsidP="00DB26C9">
      <w:pPr>
        <w:rPr>
          <w:lang w:val="id-ID"/>
        </w:rPr>
      </w:pPr>
    </w:p>
    <w:p w14:paraId="58E51E1C" w14:textId="68C1080A" w:rsidR="002B3698" w:rsidRPr="0077542D" w:rsidRDefault="002B3698" w:rsidP="00DB26C9">
      <w:pPr>
        <w:rPr>
          <w:lang w:val="id-ID"/>
        </w:rPr>
      </w:pPr>
    </w:p>
    <w:p w14:paraId="505E48BD" w14:textId="4C196415" w:rsidR="002B3698" w:rsidRPr="0077542D" w:rsidRDefault="002B3698" w:rsidP="00DB26C9">
      <w:pPr>
        <w:rPr>
          <w:lang w:val="id-ID"/>
        </w:rPr>
      </w:pPr>
    </w:p>
    <w:p w14:paraId="05216947" w14:textId="6DD06EA1" w:rsidR="002B3698" w:rsidRPr="0077542D" w:rsidRDefault="002B3698" w:rsidP="00DB26C9">
      <w:pPr>
        <w:rPr>
          <w:lang w:val="id-ID"/>
        </w:rPr>
      </w:pPr>
    </w:p>
    <w:p w14:paraId="70310C46" w14:textId="24B0C7F3" w:rsidR="002B3698" w:rsidRPr="0077542D" w:rsidRDefault="002B3698" w:rsidP="00DB26C9">
      <w:pPr>
        <w:rPr>
          <w:lang w:val="id-ID"/>
        </w:rPr>
      </w:pPr>
    </w:p>
    <w:p w14:paraId="2CF38C1F" w14:textId="165348BF" w:rsidR="002B3698" w:rsidRPr="0077542D" w:rsidRDefault="002B3698" w:rsidP="00DB26C9">
      <w:pPr>
        <w:rPr>
          <w:lang w:val="id-ID"/>
        </w:rPr>
      </w:pPr>
    </w:p>
    <w:p w14:paraId="141A85CE" w14:textId="588BEF13" w:rsidR="002B3698" w:rsidRPr="0077542D" w:rsidRDefault="002B3698" w:rsidP="00DB26C9">
      <w:pPr>
        <w:rPr>
          <w:lang w:val="id-ID"/>
        </w:rPr>
      </w:pPr>
    </w:p>
    <w:p w14:paraId="0B5F916F" w14:textId="6C5B0785" w:rsidR="002B3698" w:rsidRPr="0077542D" w:rsidRDefault="002B3698" w:rsidP="00DB26C9">
      <w:pPr>
        <w:rPr>
          <w:lang w:val="id-ID"/>
        </w:rPr>
      </w:pPr>
    </w:p>
    <w:p w14:paraId="7B3C5BFE" w14:textId="55A22804" w:rsidR="002B3698" w:rsidRPr="0077542D" w:rsidRDefault="002B3698" w:rsidP="00DB26C9">
      <w:pPr>
        <w:rPr>
          <w:lang w:val="id-ID"/>
        </w:rPr>
      </w:pPr>
    </w:p>
    <w:p w14:paraId="48E60E53" w14:textId="3CC05D12" w:rsidR="002B3698" w:rsidRPr="0077542D" w:rsidRDefault="002B3698" w:rsidP="00DB26C9">
      <w:pPr>
        <w:rPr>
          <w:lang w:val="id-ID"/>
        </w:rPr>
      </w:pPr>
    </w:p>
    <w:p w14:paraId="3ABF49FD" w14:textId="57864F91" w:rsidR="002B3698" w:rsidRPr="0077542D" w:rsidRDefault="002B3698" w:rsidP="00DB26C9">
      <w:pPr>
        <w:rPr>
          <w:lang w:val="id-ID"/>
        </w:rPr>
      </w:pPr>
    </w:p>
    <w:p w14:paraId="56A753A7" w14:textId="6C410FAC" w:rsidR="002B3698" w:rsidRPr="0077542D" w:rsidRDefault="002B3698" w:rsidP="00DB26C9">
      <w:pPr>
        <w:rPr>
          <w:lang w:val="id-ID"/>
        </w:rPr>
      </w:pPr>
    </w:p>
    <w:p w14:paraId="170329CE" w14:textId="6F678219" w:rsidR="002B3698" w:rsidRPr="0077542D" w:rsidRDefault="002B3698" w:rsidP="00DB26C9">
      <w:pPr>
        <w:rPr>
          <w:lang w:val="id-ID"/>
        </w:rPr>
      </w:pPr>
    </w:p>
    <w:p w14:paraId="70F6F71C" w14:textId="4D72DB17" w:rsidR="002B3698" w:rsidRPr="0077542D" w:rsidRDefault="002B3698" w:rsidP="00DB26C9">
      <w:pPr>
        <w:rPr>
          <w:lang w:val="id-ID"/>
        </w:rPr>
      </w:pPr>
    </w:p>
    <w:p w14:paraId="4A4BED2D" w14:textId="5DD6BFCC" w:rsidR="002B3698" w:rsidRPr="0077542D" w:rsidRDefault="002B3698" w:rsidP="00DB26C9">
      <w:pPr>
        <w:rPr>
          <w:lang w:val="id-ID"/>
        </w:rPr>
      </w:pPr>
    </w:p>
    <w:p w14:paraId="1288D6E5" w14:textId="26A8C43E" w:rsidR="002B3698" w:rsidRPr="0077542D" w:rsidRDefault="002B3698" w:rsidP="00DB26C9">
      <w:pPr>
        <w:rPr>
          <w:lang w:val="id-ID"/>
        </w:rPr>
      </w:pPr>
    </w:p>
    <w:p w14:paraId="337D4914" w14:textId="686953D6" w:rsidR="002B3698" w:rsidRPr="0077542D" w:rsidRDefault="002B3698" w:rsidP="00DB26C9">
      <w:pPr>
        <w:rPr>
          <w:lang w:val="id-ID"/>
        </w:rPr>
      </w:pPr>
    </w:p>
    <w:p w14:paraId="443B0FA2" w14:textId="77777777" w:rsidR="002B3698" w:rsidRPr="0077542D" w:rsidRDefault="002B3698" w:rsidP="00DB26C9">
      <w:pPr>
        <w:rPr>
          <w:lang w:val="id-ID"/>
        </w:rPr>
      </w:pPr>
    </w:p>
    <w:p w14:paraId="1508A99B" w14:textId="1DF8023B" w:rsidR="00643F75" w:rsidRPr="0077542D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77542D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085F4F57" w14:textId="77777777" w:rsidR="004B47B5" w:rsidRPr="0077542D" w:rsidRDefault="004B47B5" w:rsidP="004B47B5">
      <w:pPr>
        <w:rPr>
          <w:i/>
          <w:sz w:val="16"/>
          <w:lang w:val="id-ID"/>
        </w:rPr>
      </w:pPr>
      <w:r w:rsidRPr="0077542D">
        <w:rPr>
          <w:i/>
          <w:sz w:val="16"/>
          <w:lang w:val="id-ID"/>
        </w:rPr>
        <w:t>Case</w:t>
      </w:r>
    </w:p>
    <w:p w14:paraId="4B7380A4" w14:textId="77777777" w:rsidR="00643F75" w:rsidRPr="0077542D" w:rsidRDefault="00643F75" w:rsidP="00643F75">
      <w:pPr>
        <w:rPr>
          <w:lang w:val="id-ID"/>
        </w:rPr>
      </w:pPr>
    </w:p>
    <w:p w14:paraId="291AEAB9" w14:textId="4C48AF2E" w:rsidR="00BC6DE8" w:rsidRPr="0077542D" w:rsidRDefault="008B6A57" w:rsidP="0038275D">
      <w:pPr>
        <w:jc w:val="center"/>
        <w:rPr>
          <w:b/>
          <w:lang w:val="id-ID"/>
        </w:rPr>
      </w:pPr>
      <w:r w:rsidRPr="0077542D">
        <w:rPr>
          <w:b/>
          <w:lang w:val="id-ID"/>
        </w:rPr>
        <w:t>Airport Face Scanner</w:t>
      </w:r>
    </w:p>
    <w:p w14:paraId="619C8431" w14:textId="4C8824D1" w:rsidR="00450E94" w:rsidRPr="0077542D" w:rsidRDefault="00450E94" w:rsidP="0038275D">
      <w:pPr>
        <w:jc w:val="center"/>
        <w:rPr>
          <w:b/>
          <w:lang w:val="id-ID"/>
        </w:rPr>
      </w:pPr>
    </w:p>
    <w:p w14:paraId="3D485E89" w14:textId="323439EE" w:rsidR="00B51A0D" w:rsidRPr="0077542D" w:rsidRDefault="00EC0EA6" w:rsidP="00EC0EA6">
      <w:pPr>
        <w:spacing w:line="360" w:lineRule="auto"/>
        <w:ind w:firstLine="720"/>
        <w:jc w:val="both"/>
        <w:rPr>
          <w:lang w:val="id-ID"/>
        </w:rPr>
      </w:pPr>
      <w:r w:rsidRPr="0077542D">
        <w:rPr>
          <w:lang w:val="id-ID"/>
        </w:rPr>
        <w:t xml:space="preserve">Nowadays, the world of entertainment is often decorated with controversial issues. To protect certain actors or actresses, the airport plans to detain them before they travel to an area. This application </w:t>
      </w:r>
      <w:r w:rsidR="00160BC9" w:rsidRPr="0077542D">
        <w:rPr>
          <w:lang w:val="id-ID"/>
        </w:rPr>
        <w:t>is able to</w:t>
      </w:r>
      <w:r w:rsidRPr="0077542D">
        <w:rPr>
          <w:lang w:val="id-ID"/>
        </w:rPr>
        <w:t xml:space="preserve"> recognize whether a people </w:t>
      </w:r>
      <w:r w:rsidR="00DB1BE6">
        <w:t xml:space="preserve">is </w:t>
      </w:r>
      <w:r w:rsidRPr="0077542D">
        <w:rPr>
          <w:lang w:val="id-ID"/>
        </w:rPr>
        <w:t xml:space="preserve">in the wanted list or not. </w:t>
      </w:r>
      <w:r w:rsidR="009E5C26" w:rsidRPr="0077542D">
        <w:rPr>
          <w:lang w:val="id-ID"/>
        </w:rPr>
        <w:t>Therefore,</w:t>
      </w:r>
      <w:r w:rsidR="003E53B9" w:rsidRPr="0077542D">
        <w:rPr>
          <w:lang w:val="id-ID"/>
        </w:rPr>
        <w:t xml:space="preserve"> you</w:t>
      </w:r>
      <w:r w:rsidR="009E5C26" w:rsidRPr="0077542D">
        <w:rPr>
          <w:lang w:val="id-ID"/>
        </w:rPr>
        <w:t xml:space="preserve"> a</w:t>
      </w:r>
      <w:r w:rsidR="00DD538C" w:rsidRPr="0077542D">
        <w:rPr>
          <w:lang w:val="id-ID"/>
        </w:rPr>
        <w:t xml:space="preserve">s a programmer </w:t>
      </w:r>
      <w:r w:rsidR="00083F3B" w:rsidRPr="0077542D">
        <w:rPr>
          <w:lang w:val="id-ID"/>
        </w:rPr>
        <w:t>of</w:t>
      </w:r>
      <w:r w:rsidR="003547D8" w:rsidRPr="0077542D">
        <w:rPr>
          <w:b/>
          <w:lang w:val="id-ID"/>
        </w:rPr>
        <w:t xml:space="preserve"> security </w:t>
      </w:r>
      <w:r w:rsidR="0077542D" w:rsidRPr="0077542D">
        <w:rPr>
          <w:b/>
          <w:lang w:val="id-ID"/>
        </w:rPr>
        <w:t>division</w:t>
      </w:r>
      <w:r w:rsidR="00DD538C" w:rsidRPr="0077542D">
        <w:rPr>
          <w:lang w:val="id-ID"/>
        </w:rPr>
        <w:t xml:space="preserve">, </w:t>
      </w:r>
      <w:r w:rsidR="00BE2952" w:rsidRPr="0077542D">
        <w:rPr>
          <w:lang w:val="id-ID"/>
        </w:rPr>
        <w:t>are asked to create th</w:t>
      </w:r>
      <w:r w:rsidR="00AD4B83" w:rsidRPr="0077542D">
        <w:rPr>
          <w:lang w:val="id-ID"/>
        </w:rPr>
        <w:t xml:space="preserve">at feature </w:t>
      </w:r>
      <w:r w:rsidR="003D44FF" w:rsidRPr="0077542D">
        <w:rPr>
          <w:lang w:val="id-ID"/>
        </w:rPr>
        <w:t>using</w:t>
      </w:r>
      <w:r w:rsidR="00AA49CB" w:rsidRPr="0077542D">
        <w:rPr>
          <w:lang w:val="id-ID"/>
        </w:rPr>
        <w:t xml:space="preserve"> </w:t>
      </w:r>
      <w:r w:rsidR="00AA49CB" w:rsidRPr="0077542D">
        <w:rPr>
          <w:b/>
          <w:lang w:val="id-ID"/>
        </w:rPr>
        <w:t>Python programming language</w:t>
      </w:r>
      <w:r w:rsidR="00F50945" w:rsidRPr="0077542D">
        <w:rPr>
          <w:b/>
          <w:lang w:val="id-ID"/>
        </w:rPr>
        <w:t xml:space="preserve"> </w:t>
      </w:r>
      <w:r w:rsidR="00F50945" w:rsidRPr="0077542D">
        <w:rPr>
          <w:lang w:val="id-ID"/>
        </w:rPr>
        <w:t>and</w:t>
      </w:r>
      <w:r w:rsidR="00F50945" w:rsidRPr="0077542D">
        <w:rPr>
          <w:b/>
          <w:lang w:val="id-ID"/>
        </w:rPr>
        <w:t xml:space="preserve"> OpenCv Library</w:t>
      </w:r>
      <w:r w:rsidR="00AA49CB" w:rsidRPr="0077542D">
        <w:rPr>
          <w:lang w:val="id-ID"/>
        </w:rPr>
        <w:t>.</w:t>
      </w:r>
    </w:p>
    <w:p w14:paraId="78F78608" w14:textId="77777777" w:rsidR="00B51A0D" w:rsidRPr="0077542D" w:rsidRDefault="00B51A0D" w:rsidP="00FA4BF9">
      <w:pPr>
        <w:tabs>
          <w:tab w:val="left" w:pos="1080"/>
        </w:tabs>
        <w:spacing w:line="360" w:lineRule="auto"/>
        <w:jc w:val="both"/>
        <w:rPr>
          <w:lang w:val="id-ID"/>
        </w:rPr>
      </w:pPr>
    </w:p>
    <w:p w14:paraId="610D13C3" w14:textId="3D95A74D" w:rsidR="00390472" w:rsidRPr="0077542D" w:rsidRDefault="001174BC" w:rsidP="00DB1BE6">
      <w:pPr>
        <w:pStyle w:val="ListParagraph"/>
        <w:numPr>
          <w:ilvl w:val="0"/>
          <w:numId w:val="12"/>
        </w:numPr>
        <w:tabs>
          <w:tab w:val="left" w:pos="1080"/>
        </w:tabs>
        <w:spacing w:line="360" w:lineRule="auto"/>
        <w:ind w:left="630"/>
        <w:jc w:val="both"/>
        <w:rPr>
          <w:b/>
          <w:lang w:val="id-ID"/>
        </w:rPr>
      </w:pPr>
      <w:r w:rsidRPr="0077542D">
        <w:rPr>
          <w:b/>
          <w:lang w:val="id-ID"/>
        </w:rPr>
        <w:t>Dataset Description</w:t>
      </w:r>
    </w:p>
    <w:p w14:paraId="0AA6FEB9" w14:textId="7772874B" w:rsidR="00FA1E18" w:rsidRPr="0077542D" w:rsidRDefault="00D875D6" w:rsidP="00FA4BF9">
      <w:pPr>
        <w:spacing w:line="360" w:lineRule="auto"/>
        <w:ind w:left="720"/>
        <w:jc w:val="both"/>
        <w:rPr>
          <w:lang w:val="id-ID"/>
        </w:rPr>
      </w:pPr>
      <w:r w:rsidRPr="0077542D">
        <w:rPr>
          <w:lang w:val="id-ID"/>
        </w:rPr>
        <w:t>The given dataset contains</w:t>
      </w:r>
      <w:r w:rsidR="002A554D" w:rsidRPr="0077542D">
        <w:rPr>
          <w:lang w:val="id-ID"/>
        </w:rPr>
        <w:t xml:space="preserve"> </w:t>
      </w:r>
      <w:r w:rsidR="002A554D" w:rsidRPr="0077542D">
        <w:rPr>
          <w:b/>
          <w:lang w:val="id-ID"/>
        </w:rPr>
        <w:t>training dataset</w:t>
      </w:r>
      <w:r w:rsidR="002A554D" w:rsidRPr="0077542D">
        <w:rPr>
          <w:lang w:val="id-ID"/>
        </w:rPr>
        <w:t xml:space="preserve"> consis</w:t>
      </w:r>
      <w:r w:rsidR="004C71E1" w:rsidRPr="0077542D">
        <w:rPr>
          <w:lang w:val="id-ID"/>
        </w:rPr>
        <w:t>t</w:t>
      </w:r>
      <w:r w:rsidR="002A554D" w:rsidRPr="0077542D">
        <w:rPr>
          <w:lang w:val="id-ID"/>
        </w:rPr>
        <w:t xml:space="preserve"> of</w:t>
      </w:r>
      <w:r w:rsidR="00396EE7" w:rsidRPr="0077542D">
        <w:rPr>
          <w:lang w:val="id-ID"/>
        </w:rPr>
        <w:t xml:space="preserve"> </w:t>
      </w:r>
      <w:r w:rsidR="00F65DFE" w:rsidRPr="0077542D">
        <w:rPr>
          <w:b/>
          <w:lang w:val="id-ID"/>
        </w:rPr>
        <w:t>7</w:t>
      </w:r>
      <w:r w:rsidR="004C71E1" w:rsidRPr="0077542D">
        <w:rPr>
          <w:b/>
          <w:lang w:val="id-ID"/>
        </w:rPr>
        <w:t xml:space="preserve"> - </w:t>
      </w:r>
      <w:r w:rsidR="00F65DFE" w:rsidRPr="0077542D">
        <w:rPr>
          <w:b/>
          <w:lang w:val="id-ID"/>
        </w:rPr>
        <w:t>19</w:t>
      </w:r>
      <w:r w:rsidR="00D73E2F" w:rsidRPr="0077542D">
        <w:rPr>
          <w:b/>
          <w:lang w:val="id-ID"/>
        </w:rPr>
        <w:t xml:space="preserve"> </w:t>
      </w:r>
      <w:r w:rsidR="00D5539A" w:rsidRPr="0077542D">
        <w:rPr>
          <w:b/>
          <w:lang w:val="id-ID"/>
        </w:rPr>
        <w:t>profile</w:t>
      </w:r>
      <w:r w:rsidR="00520141" w:rsidRPr="0077542D">
        <w:rPr>
          <w:b/>
          <w:lang w:val="id-ID"/>
        </w:rPr>
        <w:t xml:space="preserve"> images</w:t>
      </w:r>
      <w:r w:rsidR="009E1048" w:rsidRPr="0077542D">
        <w:rPr>
          <w:b/>
          <w:lang w:val="id-ID"/>
        </w:rPr>
        <w:t xml:space="preserve"> of</w:t>
      </w:r>
      <w:r w:rsidR="00520141" w:rsidRPr="0077542D">
        <w:rPr>
          <w:lang w:val="id-ID"/>
        </w:rPr>
        <w:t xml:space="preserve"> </w:t>
      </w:r>
      <w:r w:rsidR="004C71E1" w:rsidRPr="0077542D">
        <w:rPr>
          <w:b/>
          <w:bCs/>
          <w:lang w:val="id-ID"/>
        </w:rPr>
        <w:t>each</w:t>
      </w:r>
      <w:r w:rsidR="00D5539A" w:rsidRPr="0077542D">
        <w:rPr>
          <w:b/>
          <w:lang w:val="id-ID"/>
        </w:rPr>
        <w:t xml:space="preserve"> user</w:t>
      </w:r>
      <w:r w:rsidR="00D5539A" w:rsidRPr="0077542D">
        <w:rPr>
          <w:lang w:val="id-ID"/>
        </w:rPr>
        <w:t xml:space="preserve"> that already uploaded from </w:t>
      </w:r>
      <w:r w:rsidR="003F4A24" w:rsidRPr="0077542D">
        <w:rPr>
          <w:lang w:val="id-ID"/>
        </w:rPr>
        <w:t>the applications</w:t>
      </w:r>
      <w:r w:rsidR="00D8781F" w:rsidRPr="0077542D">
        <w:rPr>
          <w:lang w:val="id-ID"/>
        </w:rPr>
        <w:t xml:space="preserve"> </w:t>
      </w:r>
      <w:r w:rsidR="00A55F2B" w:rsidRPr="0077542D">
        <w:rPr>
          <w:lang w:val="id-ID"/>
        </w:rPr>
        <w:t>and</w:t>
      </w:r>
      <w:r w:rsidR="00A55F2B" w:rsidRPr="0077542D">
        <w:rPr>
          <w:b/>
          <w:lang w:val="id-ID"/>
        </w:rPr>
        <w:t xml:space="preserve"> testing images</w:t>
      </w:r>
      <w:r w:rsidR="00846A7C" w:rsidRPr="0077542D">
        <w:rPr>
          <w:b/>
          <w:lang w:val="id-ID"/>
        </w:rPr>
        <w:t xml:space="preserve"> </w:t>
      </w:r>
      <w:r w:rsidR="00846A7C" w:rsidRPr="0077542D">
        <w:rPr>
          <w:lang w:val="id-ID"/>
        </w:rPr>
        <w:t xml:space="preserve">consisting of </w:t>
      </w:r>
      <w:r w:rsidR="004E0E42" w:rsidRPr="0077542D">
        <w:rPr>
          <w:b/>
          <w:lang w:val="id-ID"/>
        </w:rPr>
        <w:t>6</w:t>
      </w:r>
      <w:r w:rsidR="002A554D" w:rsidRPr="0077542D">
        <w:rPr>
          <w:lang w:val="id-ID"/>
        </w:rPr>
        <w:t xml:space="preserve"> </w:t>
      </w:r>
      <w:r w:rsidR="00846A7C" w:rsidRPr="0077542D">
        <w:rPr>
          <w:b/>
          <w:lang w:val="id-ID"/>
        </w:rPr>
        <w:t xml:space="preserve">random </w:t>
      </w:r>
      <w:r w:rsidR="00D5539A" w:rsidRPr="0077542D">
        <w:rPr>
          <w:b/>
          <w:lang w:val="id-ID"/>
        </w:rPr>
        <w:t>user</w:t>
      </w:r>
      <w:r w:rsidR="00D5539A" w:rsidRPr="0077542D">
        <w:rPr>
          <w:lang w:val="id-ID"/>
        </w:rPr>
        <w:t>’</w:t>
      </w:r>
      <w:r w:rsidR="00D5539A" w:rsidRPr="0077542D">
        <w:rPr>
          <w:b/>
          <w:lang w:val="id-ID"/>
        </w:rPr>
        <w:t>s profile images</w:t>
      </w:r>
      <w:r w:rsidR="002C20E1" w:rsidRPr="0077542D">
        <w:rPr>
          <w:lang w:val="id-ID"/>
        </w:rPr>
        <w:t>.</w:t>
      </w:r>
    </w:p>
    <w:p w14:paraId="63BC4AE8" w14:textId="49929660" w:rsidR="00DC7185" w:rsidRPr="0077542D" w:rsidRDefault="00DC7185" w:rsidP="00FA4BF9">
      <w:pPr>
        <w:spacing w:line="360" w:lineRule="auto"/>
        <w:ind w:left="720"/>
        <w:jc w:val="both"/>
        <w:rPr>
          <w:lang w:val="id-ID"/>
        </w:rPr>
      </w:pPr>
    </w:p>
    <w:p w14:paraId="179FB087" w14:textId="660678BB" w:rsidR="00DC7185" w:rsidRPr="0077542D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  <w:lang w:val="id-ID"/>
        </w:rPr>
      </w:pPr>
      <w:r w:rsidRPr="0077542D">
        <w:rPr>
          <w:b/>
          <w:bCs/>
          <w:lang w:val="id-ID"/>
        </w:rPr>
        <w:t>Get Path List</w:t>
      </w:r>
    </w:p>
    <w:p w14:paraId="2152826A" w14:textId="63B26407" w:rsidR="00C34B92" w:rsidRPr="0077542D" w:rsidRDefault="00C34B92" w:rsidP="00C34B92">
      <w:pPr>
        <w:pStyle w:val="ListParagraph"/>
        <w:spacing w:line="360" w:lineRule="auto"/>
        <w:ind w:left="644"/>
        <w:jc w:val="both"/>
        <w:rPr>
          <w:lang w:val="id-ID"/>
        </w:rPr>
      </w:pPr>
      <w:r w:rsidRPr="0077542D">
        <w:rPr>
          <w:lang w:val="id-ID"/>
        </w:rPr>
        <w:t xml:space="preserve">The directories of the </w:t>
      </w:r>
      <w:r w:rsidRPr="0077542D">
        <w:rPr>
          <w:b/>
          <w:bCs/>
          <w:lang w:val="id-ID"/>
        </w:rPr>
        <w:t>given training dataset</w:t>
      </w:r>
      <w:r w:rsidRPr="0077542D">
        <w:rPr>
          <w:lang w:val="id-ID"/>
        </w:rPr>
        <w:t xml:space="preserve"> will be stored into a </w:t>
      </w:r>
      <w:r w:rsidRPr="0077542D">
        <w:rPr>
          <w:b/>
          <w:bCs/>
          <w:lang w:val="id-ID"/>
        </w:rPr>
        <w:t>list</w:t>
      </w:r>
      <w:r w:rsidRPr="0077542D">
        <w:rPr>
          <w:lang w:val="id-ID"/>
        </w:rPr>
        <w:t xml:space="preserve"> containing the </w:t>
      </w:r>
      <w:r w:rsidRPr="0077542D">
        <w:rPr>
          <w:b/>
          <w:bCs/>
          <w:lang w:val="id-ID"/>
        </w:rPr>
        <w:t>names of directories</w:t>
      </w:r>
      <w:r w:rsidRPr="0077542D">
        <w:rPr>
          <w:lang w:val="id-ID"/>
        </w:rPr>
        <w:t xml:space="preserve">. This list will also be used as the </w:t>
      </w:r>
      <w:r w:rsidRPr="0077542D">
        <w:rPr>
          <w:b/>
          <w:bCs/>
          <w:lang w:val="id-ID"/>
        </w:rPr>
        <w:t>labels</w:t>
      </w:r>
      <w:r w:rsidRPr="0077542D">
        <w:rPr>
          <w:lang w:val="id-ID"/>
        </w:rPr>
        <w:t xml:space="preserve"> of the training images</w:t>
      </w:r>
      <w:r w:rsidR="00924DFE" w:rsidRPr="0077542D">
        <w:rPr>
          <w:lang w:val="id-ID"/>
        </w:rPr>
        <w:t>.</w:t>
      </w:r>
    </w:p>
    <w:p w14:paraId="1852693A" w14:textId="77777777" w:rsidR="00DC7185" w:rsidRPr="0077542D" w:rsidRDefault="00DC7185" w:rsidP="00DC7185">
      <w:pPr>
        <w:spacing w:line="360" w:lineRule="auto"/>
        <w:ind w:left="644"/>
        <w:jc w:val="both"/>
        <w:rPr>
          <w:b/>
          <w:bCs/>
          <w:lang w:val="id-ID"/>
        </w:rPr>
      </w:pPr>
    </w:p>
    <w:p w14:paraId="11F39117" w14:textId="1D9F97FD" w:rsidR="00DC7185" w:rsidRPr="0077542D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  <w:lang w:val="id-ID"/>
        </w:rPr>
      </w:pPr>
      <w:r w:rsidRPr="0077542D">
        <w:rPr>
          <w:b/>
          <w:bCs/>
          <w:lang w:val="id-ID"/>
        </w:rPr>
        <w:t>Get Class id</w:t>
      </w:r>
    </w:p>
    <w:p w14:paraId="0E967B16" w14:textId="6D9F4552" w:rsidR="00542CDC" w:rsidRPr="0077542D" w:rsidRDefault="00542CDC" w:rsidP="00542CDC">
      <w:pPr>
        <w:pStyle w:val="ListParagraph"/>
        <w:spacing w:line="360" w:lineRule="auto"/>
        <w:ind w:left="644"/>
        <w:jc w:val="both"/>
        <w:rPr>
          <w:lang w:val="id-ID"/>
        </w:rPr>
      </w:pPr>
      <w:r w:rsidRPr="0077542D">
        <w:rPr>
          <w:lang w:val="id-ID"/>
        </w:rPr>
        <w:t xml:space="preserve">The image from the </w:t>
      </w:r>
      <w:r w:rsidR="001C2CF1" w:rsidRPr="0077542D">
        <w:rPr>
          <w:b/>
          <w:bCs/>
          <w:lang w:val="id-ID"/>
        </w:rPr>
        <w:t xml:space="preserve">train </w:t>
      </w:r>
      <w:r w:rsidRPr="0077542D">
        <w:rPr>
          <w:b/>
          <w:bCs/>
          <w:lang w:val="id-ID"/>
        </w:rPr>
        <w:t>dataset</w:t>
      </w:r>
      <w:r w:rsidRPr="0077542D">
        <w:rPr>
          <w:lang w:val="id-ID"/>
        </w:rPr>
        <w:t xml:space="preserve"> will be </w:t>
      </w:r>
      <w:r w:rsidRPr="0077542D">
        <w:rPr>
          <w:b/>
          <w:bCs/>
          <w:lang w:val="id-ID"/>
        </w:rPr>
        <w:t>stored</w:t>
      </w:r>
      <w:r w:rsidRPr="0077542D">
        <w:rPr>
          <w:lang w:val="id-ID"/>
        </w:rPr>
        <w:t xml:space="preserve"> into a </w:t>
      </w:r>
      <w:r w:rsidRPr="0077542D">
        <w:rPr>
          <w:b/>
          <w:bCs/>
          <w:lang w:val="id-ID"/>
        </w:rPr>
        <w:t>list</w:t>
      </w:r>
      <w:r w:rsidRPr="0077542D">
        <w:rPr>
          <w:lang w:val="id-ID"/>
        </w:rPr>
        <w:t xml:space="preserve"> and every class will have a generated </w:t>
      </w:r>
      <w:r w:rsidRPr="0077542D">
        <w:rPr>
          <w:b/>
          <w:bCs/>
          <w:lang w:val="id-ID"/>
        </w:rPr>
        <w:t>image class id</w:t>
      </w:r>
      <w:r w:rsidR="0093132E" w:rsidRPr="0077542D">
        <w:rPr>
          <w:lang w:val="id-ID"/>
        </w:rPr>
        <w:t>.</w:t>
      </w:r>
    </w:p>
    <w:p w14:paraId="1D5F297A" w14:textId="77777777" w:rsidR="00DC7185" w:rsidRPr="0077542D" w:rsidRDefault="00DC7185" w:rsidP="00DC7185">
      <w:pPr>
        <w:spacing w:line="360" w:lineRule="auto"/>
        <w:jc w:val="both"/>
        <w:rPr>
          <w:b/>
          <w:bCs/>
          <w:lang w:val="id-ID"/>
        </w:rPr>
      </w:pPr>
    </w:p>
    <w:p w14:paraId="0127DECA" w14:textId="77777777" w:rsidR="00121E55" w:rsidRPr="0077542D" w:rsidRDefault="00121E55" w:rsidP="00121E55">
      <w:pPr>
        <w:pStyle w:val="ListParagraph"/>
        <w:numPr>
          <w:ilvl w:val="0"/>
          <w:numId w:val="15"/>
        </w:numPr>
        <w:spacing w:line="360" w:lineRule="auto"/>
        <w:jc w:val="both"/>
        <w:rPr>
          <w:lang w:val="id-ID"/>
        </w:rPr>
      </w:pPr>
      <w:r w:rsidRPr="0077542D">
        <w:rPr>
          <w:b/>
          <w:bCs/>
          <w:lang w:val="id-ID"/>
        </w:rPr>
        <w:t>Detect Face and Filter</w:t>
      </w:r>
    </w:p>
    <w:p w14:paraId="719AA500" w14:textId="77777777" w:rsidR="00121E55" w:rsidRPr="0077542D" w:rsidRDefault="00121E55" w:rsidP="00121E55">
      <w:pPr>
        <w:spacing w:line="360" w:lineRule="auto"/>
        <w:ind w:left="644"/>
        <w:jc w:val="both"/>
        <w:rPr>
          <w:lang w:val="id-ID"/>
        </w:rPr>
      </w:pPr>
      <w:r w:rsidRPr="0077542D">
        <w:rPr>
          <w:b/>
          <w:bCs/>
          <w:lang w:val="id-ID"/>
        </w:rPr>
        <w:t>Faces</w:t>
      </w:r>
      <w:r w:rsidRPr="0077542D">
        <w:rPr>
          <w:lang w:val="id-ID"/>
        </w:rPr>
        <w:t xml:space="preserve"> inside the </w:t>
      </w:r>
      <w:r w:rsidRPr="0077542D">
        <w:rPr>
          <w:b/>
          <w:bCs/>
          <w:lang w:val="id-ID"/>
        </w:rPr>
        <w:t>training</w:t>
      </w:r>
      <w:r w:rsidRPr="0077542D">
        <w:rPr>
          <w:lang w:val="id-ID"/>
        </w:rPr>
        <w:t xml:space="preserve"> </w:t>
      </w:r>
      <w:r w:rsidRPr="0077542D">
        <w:rPr>
          <w:b/>
          <w:bCs/>
          <w:lang w:val="id-ID"/>
        </w:rPr>
        <w:t>images</w:t>
      </w:r>
      <w:r w:rsidRPr="0077542D">
        <w:rPr>
          <w:lang w:val="id-ID"/>
        </w:rPr>
        <w:t xml:space="preserve"> will be </w:t>
      </w:r>
      <w:r w:rsidRPr="0077542D">
        <w:rPr>
          <w:b/>
          <w:bCs/>
          <w:lang w:val="id-ID"/>
        </w:rPr>
        <w:t>detected</w:t>
      </w:r>
      <w:r w:rsidRPr="0077542D">
        <w:rPr>
          <w:lang w:val="id-ID"/>
        </w:rPr>
        <w:t xml:space="preserve"> and stored into a </w:t>
      </w:r>
      <w:r w:rsidRPr="0077542D">
        <w:rPr>
          <w:b/>
          <w:bCs/>
          <w:lang w:val="id-ID"/>
        </w:rPr>
        <w:t>list</w:t>
      </w:r>
      <w:r w:rsidRPr="0077542D">
        <w:rPr>
          <w:lang w:val="id-ID"/>
        </w:rPr>
        <w:t xml:space="preserve"> </w:t>
      </w:r>
      <w:r w:rsidRPr="0077542D">
        <w:rPr>
          <w:b/>
          <w:bCs/>
          <w:lang w:val="id-ID"/>
        </w:rPr>
        <w:t>of</w:t>
      </w:r>
      <w:r w:rsidRPr="0077542D">
        <w:rPr>
          <w:lang w:val="id-ID"/>
        </w:rPr>
        <w:t xml:space="preserve"> </w:t>
      </w:r>
      <w:r w:rsidRPr="0077542D">
        <w:rPr>
          <w:b/>
          <w:bCs/>
          <w:lang w:val="id-ID"/>
        </w:rPr>
        <w:t>images</w:t>
      </w:r>
      <w:r w:rsidRPr="0077542D">
        <w:rPr>
          <w:lang w:val="id-ID"/>
        </w:rPr>
        <w:t xml:space="preserve">. The </w:t>
      </w:r>
      <w:r w:rsidRPr="0077542D">
        <w:rPr>
          <w:b/>
          <w:bCs/>
          <w:lang w:val="id-ID"/>
        </w:rPr>
        <w:t>position</w:t>
      </w:r>
      <w:r w:rsidRPr="0077542D">
        <w:rPr>
          <w:lang w:val="id-ID"/>
        </w:rPr>
        <w:t xml:space="preserve"> and </w:t>
      </w:r>
      <w:r w:rsidRPr="0077542D">
        <w:rPr>
          <w:b/>
          <w:bCs/>
          <w:lang w:val="id-ID"/>
        </w:rPr>
        <w:t>size</w:t>
      </w:r>
      <w:r w:rsidRPr="0077542D">
        <w:rPr>
          <w:lang w:val="id-ID"/>
        </w:rPr>
        <w:t xml:space="preserve"> of the </w:t>
      </w:r>
      <w:r w:rsidRPr="0077542D">
        <w:rPr>
          <w:b/>
          <w:bCs/>
          <w:lang w:val="id-ID"/>
        </w:rPr>
        <w:t>detected</w:t>
      </w:r>
      <w:r w:rsidRPr="0077542D">
        <w:rPr>
          <w:lang w:val="id-ID"/>
        </w:rPr>
        <w:t xml:space="preserve"> </w:t>
      </w:r>
      <w:r w:rsidRPr="0077542D">
        <w:rPr>
          <w:b/>
          <w:bCs/>
          <w:lang w:val="id-ID"/>
        </w:rPr>
        <w:t>face</w:t>
      </w:r>
      <w:r w:rsidRPr="0077542D">
        <w:rPr>
          <w:lang w:val="id-ID"/>
        </w:rPr>
        <w:t xml:space="preserve"> will also be stored into a </w:t>
      </w:r>
      <w:r w:rsidRPr="0077542D">
        <w:rPr>
          <w:b/>
          <w:bCs/>
          <w:lang w:val="id-ID"/>
        </w:rPr>
        <w:t>list of rectangles</w:t>
      </w:r>
      <w:r w:rsidRPr="0077542D">
        <w:rPr>
          <w:lang w:val="id-ID"/>
        </w:rPr>
        <w:t xml:space="preserve">. You also need to </w:t>
      </w:r>
      <w:r w:rsidRPr="0077542D">
        <w:rPr>
          <w:b/>
          <w:bCs/>
          <w:lang w:val="id-ID"/>
        </w:rPr>
        <w:t>filter</w:t>
      </w:r>
      <w:r w:rsidRPr="0077542D">
        <w:rPr>
          <w:lang w:val="id-ID"/>
        </w:rPr>
        <w:t xml:space="preserve"> the training images if there is </w:t>
      </w:r>
      <w:r w:rsidRPr="0077542D">
        <w:rPr>
          <w:b/>
          <w:bCs/>
          <w:lang w:val="id-ID"/>
        </w:rPr>
        <w:t>no face, or more than one face detected</w:t>
      </w:r>
      <w:r w:rsidRPr="0077542D">
        <w:rPr>
          <w:lang w:val="id-ID"/>
        </w:rPr>
        <w:t>.</w:t>
      </w:r>
    </w:p>
    <w:p w14:paraId="0977CCB2" w14:textId="77777777" w:rsidR="0093132E" w:rsidRPr="0077542D" w:rsidRDefault="0093132E" w:rsidP="00DC7185">
      <w:pPr>
        <w:spacing w:line="360" w:lineRule="auto"/>
        <w:jc w:val="both"/>
        <w:rPr>
          <w:b/>
          <w:bCs/>
          <w:lang w:val="id-ID"/>
        </w:rPr>
      </w:pPr>
    </w:p>
    <w:p w14:paraId="6FA72105" w14:textId="77777777" w:rsidR="00121E55" w:rsidRPr="0077542D" w:rsidRDefault="00121E55" w:rsidP="00121E5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  <w:lang w:val="id-ID"/>
        </w:rPr>
      </w:pPr>
      <w:r w:rsidRPr="0077542D">
        <w:rPr>
          <w:b/>
          <w:bCs/>
          <w:lang w:val="id-ID"/>
        </w:rPr>
        <w:t>Train</w:t>
      </w:r>
    </w:p>
    <w:p w14:paraId="2FE723B6" w14:textId="68CF0044" w:rsidR="00DC7185" w:rsidRPr="0077542D" w:rsidRDefault="00121E55" w:rsidP="00121E55">
      <w:pPr>
        <w:pStyle w:val="ListParagraph"/>
        <w:spacing w:line="360" w:lineRule="auto"/>
        <w:ind w:left="644"/>
        <w:jc w:val="both"/>
        <w:rPr>
          <w:b/>
          <w:bCs/>
          <w:lang w:val="id-ID"/>
        </w:rPr>
      </w:pPr>
      <w:r w:rsidRPr="0077542D">
        <w:rPr>
          <w:lang w:val="id-ID"/>
        </w:rPr>
        <w:t xml:space="preserve">The </w:t>
      </w:r>
      <w:r w:rsidRPr="0077542D">
        <w:rPr>
          <w:b/>
          <w:bCs/>
          <w:lang w:val="id-ID"/>
        </w:rPr>
        <w:t>list</w:t>
      </w:r>
      <w:r w:rsidRPr="0077542D">
        <w:rPr>
          <w:lang w:val="id-ID"/>
        </w:rPr>
        <w:t xml:space="preserve"> of </w:t>
      </w:r>
      <w:r w:rsidRPr="0077542D">
        <w:rPr>
          <w:b/>
          <w:bCs/>
          <w:lang w:val="id-ID"/>
        </w:rPr>
        <w:t>face images</w:t>
      </w:r>
      <w:r w:rsidRPr="0077542D">
        <w:rPr>
          <w:lang w:val="id-ID"/>
        </w:rPr>
        <w:t xml:space="preserve"> which already </w:t>
      </w:r>
      <w:r w:rsidRPr="0077542D">
        <w:rPr>
          <w:b/>
          <w:bCs/>
          <w:lang w:val="id-ID"/>
        </w:rPr>
        <w:t>detected</w:t>
      </w:r>
      <w:r w:rsidRPr="0077542D">
        <w:rPr>
          <w:lang w:val="id-ID"/>
        </w:rPr>
        <w:t xml:space="preserve"> will be used to </w:t>
      </w:r>
      <w:r w:rsidRPr="0077542D">
        <w:rPr>
          <w:b/>
          <w:bCs/>
          <w:lang w:val="id-ID"/>
        </w:rPr>
        <w:t>train</w:t>
      </w:r>
      <w:r w:rsidRPr="0077542D">
        <w:rPr>
          <w:lang w:val="id-ID"/>
        </w:rPr>
        <w:t xml:space="preserve"> the </w:t>
      </w:r>
      <w:r w:rsidRPr="0077542D">
        <w:rPr>
          <w:b/>
          <w:bCs/>
          <w:lang w:val="id-ID"/>
        </w:rPr>
        <w:t>face recognizer</w:t>
      </w:r>
      <w:r w:rsidRPr="0077542D">
        <w:rPr>
          <w:lang w:val="id-ID"/>
        </w:rPr>
        <w:t>.</w:t>
      </w:r>
    </w:p>
    <w:p w14:paraId="5A70AE9A" w14:textId="77777777" w:rsidR="00DC7185" w:rsidRPr="0077542D" w:rsidRDefault="00DC7185" w:rsidP="00DC7185">
      <w:pPr>
        <w:spacing w:line="360" w:lineRule="auto"/>
        <w:jc w:val="both"/>
        <w:rPr>
          <w:b/>
          <w:bCs/>
          <w:lang w:val="id-ID"/>
        </w:rPr>
      </w:pPr>
    </w:p>
    <w:p w14:paraId="11552D51" w14:textId="1639CB63" w:rsidR="00DC7185" w:rsidRPr="0077542D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  <w:lang w:val="id-ID"/>
        </w:rPr>
      </w:pPr>
      <w:r w:rsidRPr="0077542D">
        <w:rPr>
          <w:b/>
          <w:bCs/>
          <w:lang w:val="id-ID"/>
        </w:rPr>
        <w:t>Get Test Image Data</w:t>
      </w:r>
    </w:p>
    <w:p w14:paraId="4B9E851E" w14:textId="6B705A3E" w:rsidR="007E4964" w:rsidRPr="0077542D" w:rsidRDefault="00112290" w:rsidP="007E4964">
      <w:pPr>
        <w:pStyle w:val="ListParagraph"/>
        <w:spacing w:line="360" w:lineRule="auto"/>
        <w:ind w:left="644"/>
        <w:jc w:val="both"/>
        <w:rPr>
          <w:lang w:val="id-ID"/>
        </w:rPr>
      </w:pPr>
      <w:r w:rsidRPr="0077542D">
        <w:rPr>
          <w:lang w:val="id-ID"/>
        </w:rPr>
        <w:t xml:space="preserve">The </w:t>
      </w:r>
      <w:r w:rsidRPr="0077542D">
        <w:rPr>
          <w:b/>
          <w:bCs/>
          <w:lang w:val="id-ID"/>
        </w:rPr>
        <w:t>image</w:t>
      </w:r>
      <w:r w:rsidRPr="0077542D">
        <w:rPr>
          <w:lang w:val="id-ID"/>
        </w:rPr>
        <w:t xml:space="preserve"> from </w:t>
      </w:r>
      <w:r w:rsidRPr="0077542D">
        <w:rPr>
          <w:b/>
          <w:bCs/>
          <w:lang w:val="id-ID"/>
        </w:rPr>
        <w:t>test dataset</w:t>
      </w:r>
      <w:r w:rsidRPr="0077542D">
        <w:rPr>
          <w:lang w:val="id-ID"/>
        </w:rPr>
        <w:t xml:space="preserve"> will be </w:t>
      </w:r>
      <w:r w:rsidRPr="0077542D">
        <w:rPr>
          <w:b/>
          <w:bCs/>
          <w:lang w:val="id-ID"/>
        </w:rPr>
        <w:t>loaded</w:t>
      </w:r>
      <w:r w:rsidRPr="0077542D">
        <w:rPr>
          <w:lang w:val="id-ID"/>
        </w:rPr>
        <w:t xml:space="preserve"> and </w:t>
      </w:r>
      <w:r w:rsidRPr="0077542D">
        <w:rPr>
          <w:b/>
          <w:bCs/>
          <w:lang w:val="id-ID"/>
        </w:rPr>
        <w:t>stored</w:t>
      </w:r>
      <w:r w:rsidRPr="0077542D">
        <w:rPr>
          <w:lang w:val="id-ID"/>
        </w:rPr>
        <w:t xml:space="preserve"> into a </w:t>
      </w:r>
      <w:r w:rsidRPr="0077542D">
        <w:rPr>
          <w:b/>
          <w:bCs/>
          <w:lang w:val="id-ID"/>
        </w:rPr>
        <w:t>list of image</w:t>
      </w:r>
      <w:r w:rsidR="00CF7EEF" w:rsidRPr="0077542D">
        <w:rPr>
          <w:b/>
          <w:bCs/>
          <w:lang w:val="id-ID"/>
        </w:rPr>
        <w:t>s</w:t>
      </w:r>
      <w:r w:rsidRPr="0077542D">
        <w:rPr>
          <w:lang w:val="id-ID"/>
        </w:rPr>
        <w:t>.</w:t>
      </w:r>
    </w:p>
    <w:p w14:paraId="5042EC8A" w14:textId="77777777" w:rsidR="007E4964" w:rsidRPr="0077542D" w:rsidRDefault="007E4964" w:rsidP="007E4964">
      <w:pPr>
        <w:pStyle w:val="ListParagraph"/>
        <w:spacing w:line="360" w:lineRule="auto"/>
        <w:ind w:left="644"/>
        <w:jc w:val="both"/>
        <w:rPr>
          <w:lang w:val="id-ID"/>
        </w:rPr>
      </w:pPr>
    </w:p>
    <w:p w14:paraId="2BBAE51F" w14:textId="7CA1BCAE" w:rsidR="00DC7185" w:rsidRPr="0077542D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  <w:lang w:val="id-ID"/>
        </w:rPr>
      </w:pPr>
      <w:r w:rsidRPr="0077542D">
        <w:rPr>
          <w:b/>
          <w:bCs/>
          <w:lang w:val="id-ID"/>
        </w:rPr>
        <w:lastRenderedPageBreak/>
        <w:t>Predict</w:t>
      </w:r>
    </w:p>
    <w:p w14:paraId="4945B592" w14:textId="39A04DEF" w:rsidR="00DC7185" w:rsidRPr="0077542D" w:rsidRDefault="00F37764" w:rsidP="00F37764">
      <w:pPr>
        <w:ind w:left="644"/>
        <w:rPr>
          <w:lang w:val="id-ID"/>
        </w:rPr>
      </w:pPr>
      <w:r w:rsidRPr="0077542D">
        <w:rPr>
          <w:lang w:val="id-ID"/>
        </w:rPr>
        <w:t xml:space="preserve">The </w:t>
      </w:r>
      <w:r w:rsidRPr="0077542D">
        <w:rPr>
          <w:b/>
          <w:bCs/>
          <w:lang w:val="id-ID"/>
        </w:rPr>
        <w:t>list</w:t>
      </w:r>
      <w:r w:rsidRPr="0077542D">
        <w:rPr>
          <w:lang w:val="id-ID"/>
        </w:rPr>
        <w:t xml:space="preserve"> of </w:t>
      </w:r>
      <w:r w:rsidRPr="0077542D">
        <w:rPr>
          <w:b/>
          <w:bCs/>
          <w:lang w:val="id-ID"/>
        </w:rPr>
        <w:t>testing images</w:t>
      </w:r>
      <w:r w:rsidRPr="0077542D">
        <w:rPr>
          <w:lang w:val="id-ID"/>
        </w:rPr>
        <w:t xml:space="preserve"> will be </w:t>
      </w:r>
      <w:r w:rsidRPr="0077542D">
        <w:rPr>
          <w:b/>
          <w:bCs/>
          <w:lang w:val="id-ID"/>
        </w:rPr>
        <w:t>predicted</w:t>
      </w:r>
      <w:r w:rsidRPr="0077542D">
        <w:rPr>
          <w:lang w:val="id-ID"/>
        </w:rPr>
        <w:t xml:space="preserve"> to </w:t>
      </w:r>
      <w:r w:rsidRPr="0077542D">
        <w:rPr>
          <w:b/>
          <w:bCs/>
          <w:lang w:val="id-ID"/>
        </w:rPr>
        <w:t>produce</w:t>
      </w:r>
      <w:r w:rsidRPr="0077542D">
        <w:rPr>
          <w:lang w:val="id-ID"/>
        </w:rPr>
        <w:t xml:space="preserve"> the </w:t>
      </w:r>
      <w:r w:rsidRPr="0077542D">
        <w:rPr>
          <w:b/>
          <w:bCs/>
          <w:lang w:val="id-ID"/>
        </w:rPr>
        <w:t>prediction</w:t>
      </w:r>
      <w:r w:rsidRPr="0077542D">
        <w:rPr>
          <w:lang w:val="id-ID"/>
        </w:rPr>
        <w:t xml:space="preserve"> </w:t>
      </w:r>
      <w:r w:rsidRPr="0077542D">
        <w:rPr>
          <w:b/>
          <w:bCs/>
          <w:lang w:val="id-ID"/>
        </w:rPr>
        <w:t>result</w:t>
      </w:r>
      <w:r w:rsidRPr="0077542D">
        <w:rPr>
          <w:lang w:val="id-ID"/>
        </w:rPr>
        <w:t xml:space="preserve"> based on </w:t>
      </w:r>
      <w:r w:rsidRPr="0077542D">
        <w:rPr>
          <w:b/>
          <w:bCs/>
          <w:lang w:val="id-ID"/>
        </w:rPr>
        <w:t>trained</w:t>
      </w:r>
      <w:r w:rsidRPr="0077542D">
        <w:rPr>
          <w:lang w:val="id-ID"/>
        </w:rPr>
        <w:t xml:space="preserve"> </w:t>
      </w:r>
      <w:r w:rsidRPr="0077542D">
        <w:rPr>
          <w:b/>
          <w:bCs/>
          <w:lang w:val="id-ID"/>
        </w:rPr>
        <w:t>recognizer</w:t>
      </w:r>
      <w:r w:rsidRPr="0077542D">
        <w:rPr>
          <w:lang w:val="id-ID"/>
        </w:rPr>
        <w:t>.</w:t>
      </w:r>
    </w:p>
    <w:p w14:paraId="63D04DCE" w14:textId="2324C852" w:rsidR="00DC7185" w:rsidRPr="0077542D" w:rsidRDefault="00DC7185" w:rsidP="00DC7185">
      <w:pPr>
        <w:spacing w:line="360" w:lineRule="auto"/>
        <w:jc w:val="both"/>
        <w:rPr>
          <w:b/>
          <w:bCs/>
          <w:lang w:val="id-ID"/>
        </w:rPr>
      </w:pPr>
    </w:p>
    <w:p w14:paraId="219803FD" w14:textId="19A7FE5C" w:rsidR="00FB560F" w:rsidRPr="0077542D" w:rsidRDefault="00BD72A5" w:rsidP="00FB560F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  <w:lang w:val="id-ID"/>
        </w:rPr>
      </w:pPr>
      <w:r w:rsidRPr="0077542D">
        <w:rPr>
          <w:b/>
          <w:bCs/>
          <w:lang w:val="id-ID"/>
        </w:rPr>
        <w:t xml:space="preserve">Get </w:t>
      </w:r>
      <w:r w:rsidR="002C2947" w:rsidRPr="0077542D">
        <w:rPr>
          <w:b/>
          <w:bCs/>
          <w:lang w:val="id-ID"/>
        </w:rPr>
        <w:t>Wanted</w:t>
      </w:r>
      <w:r w:rsidRPr="0077542D">
        <w:rPr>
          <w:b/>
          <w:bCs/>
          <w:lang w:val="id-ID"/>
        </w:rPr>
        <w:t xml:space="preserve"> Status</w:t>
      </w:r>
    </w:p>
    <w:p w14:paraId="4E488C9F" w14:textId="20F346B2" w:rsidR="0082287F" w:rsidRPr="0077542D" w:rsidRDefault="0082287F" w:rsidP="0082287F">
      <w:pPr>
        <w:pStyle w:val="ListParagraph"/>
        <w:spacing w:line="360" w:lineRule="auto"/>
        <w:ind w:left="644"/>
        <w:jc w:val="both"/>
        <w:rPr>
          <w:lang w:val="id-ID"/>
        </w:rPr>
      </w:pPr>
      <w:r w:rsidRPr="0077542D">
        <w:rPr>
          <w:lang w:val="id-ID"/>
        </w:rPr>
        <w:t xml:space="preserve">The </w:t>
      </w:r>
      <w:r w:rsidRPr="0077542D">
        <w:rPr>
          <w:b/>
          <w:bCs/>
          <w:lang w:val="id-ID"/>
        </w:rPr>
        <w:t>list</w:t>
      </w:r>
      <w:r w:rsidRPr="0077542D">
        <w:rPr>
          <w:lang w:val="id-ID"/>
        </w:rPr>
        <w:t xml:space="preserve"> of </w:t>
      </w:r>
      <w:r w:rsidRPr="0077542D">
        <w:rPr>
          <w:b/>
          <w:bCs/>
          <w:lang w:val="id-ID"/>
        </w:rPr>
        <w:t>prediction</w:t>
      </w:r>
      <w:r w:rsidRPr="0077542D">
        <w:rPr>
          <w:lang w:val="id-ID"/>
        </w:rPr>
        <w:t xml:space="preserve"> </w:t>
      </w:r>
      <w:r w:rsidRPr="0077542D">
        <w:rPr>
          <w:b/>
          <w:bCs/>
          <w:lang w:val="id-ID"/>
        </w:rPr>
        <w:t>results</w:t>
      </w:r>
      <w:r w:rsidRPr="0077542D">
        <w:rPr>
          <w:lang w:val="id-ID"/>
        </w:rPr>
        <w:t xml:space="preserve"> will be </w:t>
      </w:r>
      <w:r w:rsidRPr="0077542D">
        <w:rPr>
          <w:b/>
          <w:bCs/>
          <w:lang w:val="id-ID"/>
        </w:rPr>
        <w:t>verified</w:t>
      </w:r>
      <w:r w:rsidRPr="0077542D">
        <w:rPr>
          <w:lang w:val="id-ID"/>
        </w:rPr>
        <w:t xml:space="preserve"> to </w:t>
      </w:r>
      <w:r w:rsidRPr="0077542D">
        <w:rPr>
          <w:b/>
          <w:bCs/>
          <w:lang w:val="id-ID"/>
        </w:rPr>
        <w:t>produce</w:t>
      </w:r>
      <w:r w:rsidRPr="0077542D">
        <w:rPr>
          <w:lang w:val="id-ID"/>
        </w:rPr>
        <w:t xml:space="preserve"> the </w:t>
      </w:r>
      <w:r w:rsidR="00E1537A" w:rsidRPr="0077542D">
        <w:rPr>
          <w:b/>
          <w:bCs/>
          <w:lang w:val="id-ID"/>
        </w:rPr>
        <w:t>wanted</w:t>
      </w:r>
      <w:r w:rsidRPr="0077542D">
        <w:rPr>
          <w:b/>
          <w:bCs/>
          <w:lang w:val="id-ID"/>
        </w:rPr>
        <w:t xml:space="preserve"> statuses</w:t>
      </w:r>
      <w:r w:rsidRPr="0077542D">
        <w:rPr>
          <w:lang w:val="id-ID"/>
        </w:rPr>
        <w:t xml:space="preserve"> based on the </w:t>
      </w:r>
      <w:r w:rsidRPr="0077542D">
        <w:rPr>
          <w:b/>
          <w:bCs/>
          <w:lang w:val="id-ID"/>
        </w:rPr>
        <w:t>list</w:t>
      </w:r>
      <w:r w:rsidRPr="0077542D">
        <w:rPr>
          <w:lang w:val="id-ID"/>
        </w:rPr>
        <w:t xml:space="preserve"> of </w:t>
      </w:r>
      <w:r w:rsidR="009E72E5" w:rsidRPr="0077542D">
        <w:rPr>
          <w:b/>
          <w:bCs/>
          <w:lang w:val="id-ID"/>
        </w:rPr>
        <w:t>wanted</w:t>
      </w:r>
      <w:r w:rsidRPr="0077542D">
        <w:rPr>
          <w:b/>
          <w:bCs/>
          <w:lang w:val="id-ID"/>
        </w:rPr>
        <w:t xml:space="preserve"> names. </w:t>
      </w:r>
      <w:r w:rsidR="002D64E0" w:rsidRPr="0077542D">
        <w:rPr>
          <w:b/>
          <w:bCs/>
          <w:lang w:val="id-ID"/>
        </w:rPr>
        <w:t>wanted</w:t>
      </w:r>
      <w:r w:rsidRPr="0077542D">
        <w:rPr>
          <w:b/>
          <w:bCs/>
          <w:lang w:val="id-ID"/>
        </w:rPr>
        <w:t xml:space="preserve"> statuses </w:t>
      </w:r>
      <w:r w:rsidRPr="0077542D">
        <w:rPr>
          <w:lang w:val="id-ID"/>
        </w:rPr>
        <w:t xml:space="preserve">consist of </w:t>
      </w:r>
      <w:r w:rsidRPr="0077542D">
        <w:rPr>
          <w:b/>
          <w:bCs/>
          <w:lang w:val="id-ID"/>
        </w:rPr>
        <w:t>prediction results</w:t>
      </w:r>
      <w:r w:rsidRPr="0077542D">
        <w:rPr>
          <w:lang w:val="id-ID"/>
        </w:rPr>
        <w:t xml:space="preserve"> which each of the results will be labeled as “</w:t>
      </w:r>
      <w:r w:rsidR="001C40F1" w:rsidRPr="0077542D">
        <w:rPr>
          <w:b/>
          <w:bCs/>
          <w:lang w:val="id-ID"/>
        </w:rPr>
        <w:t>Safe</w:t>
      </w:r>
      <w:r w:rsidRPr="0077542D">
        <w:rPr>
          <w:lang w:val="id-ID"/>
        </w:rPr>
        <w:t>” or “</w:t>
      </w:r>
      <w:r w:rsidR="008D7938" w:rsidRPr="0077542D">
        <w:rPr>
          <w:b/>
          <w:bCs/>
          <w:lang w:val="id-ID"/>
        </w:rPr>
        <w:t>Wanted</w:t>
      </w:r>
      <w:r w:rsidRPr="0077542D">
        <w:rPr>
          <w:lang w:val="id-ID"/>
        </w:rPr>
        <w:t>”.</w:t>
      </w:r>
    </w:p>
    <w:p w14:paraId="5525AE2E" w14:textId="77777777" w:rsidR="00FB560F" w:rsidRPr="0077542D" w:rsidRDefault="00FB560F" w:rsidP="00DC7185">
      <w:pPr>
        <w:spacing w:line="360" w:lineRule="auto"/>
        <w:jc w:val="both"/>
        <w:rPr>
          <w:b/>
          <w:bCs/>
          <w:lang w:val="id-ID"/>
        </w:rPr>
      </w:pPr>
    </w:p>
    <w:p w14:paraId="344B73CE" w14:textId="72303833" w:rsidR="00DC7185" w:rsidRPr="0077542D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  <w:lang w:val="id-ID"/>
        </w:rPr>
      </w:pPr>
      <w:r w:rsidRPr="0077542D">
        <w:rPr>
          <w:b/>
          <w:bCs/>
          <w:lang w:val="id-ID"/>
        </w:rPr>
        <w:t>Draw Prediction Result</w:t>
      </w:r>
    </w:p>
    <w:p w14:paraId="33786F76" w14:textId="77777777" w:rsidR="009D47C2" w:rsidRPr="0077542D" w:rsidRDefault="009D47C2" w:rsidP="009D47C2">
      <w:pPr>
        <w:pStyle w:val="ListParagraph"/>
        <w:spacing w:line="360" w:lineRule="auto"/>
        <w:ind w:left="644"/>
        <w:jc w:val="both"/>
        <w:rPr>
          <w:lang w:val="id-ID"/>
        </w:rPr>
      </w:pPr>
      <w:r w:rsidRPr="0077542D">
        <w:rPr>
          <w:lang w:val="id-ID"/>
        </w:rPr>
        <w:t xml:space="preserve">The </w:t>
      </w:r>
      <w:r w:rsidRPr="0077542D">
        <w:rPr>
          <w:b/>
          <w:bCs/>
          <w:lang w:val="id-ID"/>
        </w:rPr>
        <w:t xml:space="preserve">list </w:t>
      </w:r>
      <w:r w:rsidRPr="0077542D">
        <w:rPr>
          <w:lang w:val="id-ID"/>
        </w:rPr>
        <w:t xml:space="preserve">of </w:t>
      </w:r>
      <w:r w:rsidRPr="0077542D">
        <w:rPr>
          <w:b/>
          <w:bCs/>
          <w:lang w:val="id-ID"/>
        </w:rPr>
        <w:t xml:space="preserve">verification statuses </w:t>
      </w:r>
      <w:r w:rsidRPr="0077542D">
        <w:rPr>
          <w:lang w:val="id-ID"/>
        </w:rPr>
        <w:t>and</w:t>
      </w:r>
      <w:r w:rsidRPr="0077542D">
        <w:rPr>
          <w:b/>
          <w:bCs/>
          <w:lang w:val="id-ID"/>
        </w:rPr>
        <w:t xml:space="preserve"> prediction results </w:t>
      </w:r>
      <w:r w:rsidRPr="0077542D">
        <w:rPr>
          <w:lang w:val="id-ID"/>
        </w:rPr>
        <w:t xml:space="preserve">will be </w:t>
      </w:r>
      <w:r w:rsidRPr="0077542D">
        <w:rPr>
          <w:b/>
          <w:bCs/>
          <w:lang w:val="id-ID"/>
        </w:rPr>
        <w:t xml:space="preserve">drawn </w:t>
      </w:r>
      <w:r w:rsidRPr="0077542D">
        <w:rPr>
          <w:lang w:val="id-ID"/>
        </w:rPr>
        <w:t xml:space="preserve">to every single test image. </w:t>
      </w:r>
    </w:p>
    <w:p w14:paraId="4CC60197" w14:textId="77777777" w:rsidR="00DC7185" w:rsidRPr="0077542D" w:rsidRDefault="00DC7185" w:rsidP="00DC7185">
      <w:pPr>
        <w:spacing w:line="360" w:lineRule="auto"/>
        <w:jc w:val="both"/>
        <w:rPr>
          <w:b/>
          <w:bCs/>
          <w:lang w:val="id-ID"/>
        </w:rPr>
      </w:pPr>
    </w:p>
    <w:p w14:paraId="7C715712" w14:textId="0279CDC9" w:rsidR="00DC7185" w:rsidRPr="0077542D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  <w:lang w:val="id-ID"/>
        </w:rPr>
      </w:pPr>
      <w:r w:rsidRPr="0077542D">
        <w:rPr>
          <w:b/>
          <w:bCs/>
          <w:lang w:val="id-ID"/>
        </w:rPr>
        <w:t>Combine and Show Result</w:t>
      </w:r>
    </w:p>
    <w:p w14:paraId="15D84A26" w14:textId="5A98B6F0" w:rsidR="00F064C8" w:rsidRPr="0077542D" w:rsidRDefault="00F064C8" w:rsidP="00F064C8">
      <w:pPr>
        <w:pStyle w:val="ListParagraph"/>
        <w:spacing w:line="360" w:lineRule="auto"/>
        <w:ind w:left="644"/>
        <w:jc w:val="both"/>
        <w:rPr>
          <w:lang w:val="id-ID"/>
        </w:rPr>
      </w:pPr>
      <w:r w:rsidRPr="0077542D">
        <w:rPr>
          <w:b/>
          <w:bCs/>
          <w:lang w:val="id-ID"/>
        </w:rPr>
        <w:t>List</w:t>
      </w:r>
      <w:r w:rsidRPr="0077542D">
        <w:rPr>
          <w:lang w:val="id-ID"/>
        </w:rPr>
        <w:t xml:space="preserve"> of </w:t>
      </w:r>
      <w:r w:rsidRPr="0077542D">
        <w:rPr>
          <w:b/>
          <w:bCs/>
          <w:lang w:val="id-ID"/>
        </w:rPr>
        <w:t>testing images</w:t>
      </w:r>
      <w:r w:rsidRPr="0077542D">
        <w:rPr>
          <w:lang w:val="id-ID"/>
        </w:rPr>
        <w:t xml:space="preserve"> that has been drawn will be </w:t>
      </w:r>
      <w:r w:rsidRPr="0077542D">
        <w:rPr>
          <w:b/>
          <w:bCs/>
          <w:lang w:val="id-ID"/>
        </w:rPr>
        <w:t>combined</w:t>
      </w:r>
      <w:r w:rsidRPr="0077542D">
        <w:rPr>
          <w:lang w:val="id-ID"/>
        </w:rPr>
        <w:t xml:space="preserve"> into a </w:t>
      </w:r>
      <w:r w:rsidRPr="0077542D">
        <w:rPr>
          <w:b/>
          <w:bCs/>
          <w:lang w:val="id-ID"/>
        </w:rPr>
        <w:t>single image</w:t>
      </w:r>
      <w:r w:rsidRPr="0077542D">
        <w:rPr>
          <w:lang w:val="id-ID"/>
        </w:rPr>
        <w:t xml:space="preserve"> with the </w:t>
      </w:r>
      <w:r w:rsidRPr="0077542D">
        <w:rPr>
          <w:b/>
          <w:bCs/>
          <w:lang w:val="id-ID"/>
        </w:rPr>
        <w:t xml:space="preserve">first row </w:t>
      </w:r>
      <w:r w:rsidRPr="0077542D">
        <w:rPr>
          <w:lang w:val="id-ID"/>
        </w:rPr>
        <w:t xml:space="preserve">will be </w:t>
      </w:r>
      <w:r w:rsidR="006621A3" w:rsidRPr="0077542D">
        <w:rPr>
          <w:b/>
          <w:bCs/>
          <w:lang w:val="id-ID"/>
        </w:rPr>
        <w:t>wanted</w:t>
      </w:r>
      <w:r w:rsidRPr="0077542D">
        <w:rPr>
          <w:lang w:val="id-ID"/>
        </w:rPr>
        <w:t xml:space="preserve"> user and the </w:t>
      </w:r>
      <w:r w:rsidRPr="0077542D">
        <w:rPr>
          <w:b/>
          <w:bCs/>
          <w:lang w:val="id-ID"/>
        </w:rPr>
        <w:t>second</w:t>
      </w:r>
      <w:r w:rsidRPr="0077542D">
        <w:rPr>
          <w:lang w:val="id-ID"/>
        </w:rPr>
        <w:t xml:space="preserve"> </w:t>
      </w:r>
      <w:r w:rsidRPr="0077542D">
        <w:rPr>
          <w:b/>
          <w:bCs/>
          <w:lang w:val="id-ID"/>
        </w:rPr>
        <w:t>row</w:t>
      </w:r>
      <w:r w:rsidRPr="0077542D">
        <w:rPr>
          <w:lang w:val="id-ID"/>
        </w:rPr>
        <w:t xml:space="preserve"> the </w:t>
      </w:r>
      <w:r w:rsidR="006621A3" w:rsidRPr="0077542D">
        <w:rPr>
          <w:b/>
          <w:bCs/>
          <w:lang w:val="id-ID"/>
        </w:rPr>
        <w:t>safe</w:t>
      </w:r>
      <w:r w:rsidRPr="0077542D">
        <w:rPr>
          <w:lang w:val="id-ID"/>
        </w:rPr>
        <w:t xml:space="preserve"> user. </w:t>
      </w:r>
      <w:r w:rsidR="007F75F0" w:rsidRPr="0077542D">
        <w:rPr>
          <w:lang w:val="id-ID"/>
        </w:rPr>
        <w:t xml:space="preserve">Each Image must be </w:t>
      </w:r>
      <w:r w:rsidR="007F75F0" w:rsidRPr="0077542D">
        <w:rPr>
          <w:b/>
          <w:bCs/>
          <w:lang w:val="id-ID"/>
        </w:rPr>
        <w:t>resized</w:t>
      </w:r>
      <w:r w:rsidR="007F75F0" w:rsidRPr="0077542D">
        <w:rPr>
          <w:lang w:val="id-ID"/>
        </w:rPr>
        <w:t xml:space="preserve"> with size </w:t>
      </w:r>
      <w:r w:rsidR="007F75F0" w:rsidRPr="0077542D">
        <w:rPr>
          <w:b/>
          <w:bCs/>
          <w:lang w:val="id-ID"/>
        </w:rPr>
        <w:t>255 x 330 px</w:t>
      </w:r>
      <w:r w:rsidR="007F75F0" w:rsidRPr="0077542D">
        <w:rPr>
          <w:lang w:val="id-ID"/>
        </w:rPr>
        <w:t xml:space="preserve">. </w:t>
      </w:r>
      <w:r w:rsidRPr="0077542D">
        <w:rPr>
          <w:lang w:val="id-ID"/>
        </w:rPr>
        <w:t xml:space="preserve">After being combined, </w:t>
      </w:r>
      <w:r w:rsidR="0048477F" w:rsidRPr="0077542D">
        <w:rPr>
          <w:b/>
          <w:bCs/>
          <w:lang w:val="id-ID"/>
        </w:rPr>
        <w:t>show</w:t>
      </w:r>
      <w:r w:rsidR="0048477F" w:rsidRPr="0077542D">
        <w:rPr>
          <w:lang w:val="id-ID"/>
        </w:rPr>
        <w:t xml:space="preserve"> the </w:t>
      </w:r>
      <w:r w:rsidR="0048477F" w:rsidRPr="0077542D">
        <w:rPr>
          <w:b/>
          <w:bCs/>
          <w:lang w:val="id-ID"/>
        </w:rPr>
        <w:t>final image result</w:t>
      </w:r>
      <w:r w:rsidRPr="0077542D">
        <w:rPr>
          <w:lang w:val="id-ID"/>
        </w:rPr>
        <w:t>.</w:t>
      </w:r>
      <w:r w:rsidR="006621A3" w:rsidRPr="0077542D">
        <w:rPr>
          <w:lang w:val="id-ID"/>
        </w:rPr>
        <w:t xml:space="preserve"> </w:t>
      </w:r>
    </w:p>
    <w:p w14:paraId="611E43BE" w14:textId="77777777" w:rsidR="003F4662" w:rsidRPr="0077542D" w:rsidRDefault="003F4662" w:rsidP="00F064C8">
      <w:pPr>
        <w:pStyle w:val="ListParagraph"/>
        <w:spacing w:line="360" w:lineRule="auto"/>
        <w:ind w:left="644"/>
        <w:jc w:val="both"/>
        <w:rPr>
          <w:lang w:val="id-ID"/>
        </w:rPr>
      </w:pPr>
    </w:p>
    <w:p w14:paraId="3B8B42F4" w14:textId="455FB963" w:rsidR="003F4662" w:rsidRPr="0077542D" w:rsidRDefault="00097DD7" w:rsidP="003F4662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  <w:lang w:val="id-ID"/>
        </w:rPr>
      </w:pPr>
      <w:r w:rsidRPr="0077542D">
        <w:rPr>
          <w:b/>
          <w:bCs/>
          <w:lang w:val="id-ID"/>
        </w:rPr>
        <w:t>Wanted</w:t>
      </w:r>
      <w:r w:rsidR="003F4662" w:rsidRPr="0077542D">
        <w:rPr>
          <w:b/>
          <w:bCs/>
          <w:lang w:val="id-ID"/>
        </w:rPr>
        <w:t xml:space="preserve"> User</w:t>
      </w:r>
    </w:p>
    <w:p w14:paraId="7A1FFB99" w14:textId="3BDF6541" w:rsidR="003F4662" w:rsidRPr="0077542D" w:rsidRDefault="003F4662" w:rsidP="008B4E44">
      <w:pPr>
        <w:pStyle w:val="ListParagraph"/>
        <w:spacing w:line="360" w:lineRule="auto"/>
        <w:rPr>
          <w:noProof/>
          <w:lang w:val="id-ID"/>
        </w:rPr>
      </w:pPr>
      <w:r w:rsidRPr="0077542D">
        <w:rPr>
          <w:noProof/>
          <w:lang w:val="id-ID"/>
        </w:rPr>
        <w:t xml:space="preserve">The program will </w:t>
      </w:r>
      <w:r w:rsidR="00A63F67" w:rsidRPr="0077542D">
        <w:rPr>
          <w:b/>
          <w:bCs/>
          <w:noProof/>
          <w:lang w:val="id-ID"/>
        </w:rPr>
        <w:t>tag</w:t>
      </w:r>
      <w:r w:rsidRPr="0077542D">
        <w:rPr>
          <w:noProof/>
          <w:lang w:val="id-ID"/>
        </w:rPr>
        <w:t xml:space="preserve"> </w:t>
      </w:r>
      <w:r w:rsidRPr="0077542D">
        <w:rPr>
          <w:b/>
          <w:bCs/>
          <w:noProof/>
          <w:lang w:val="id-ID"/>
        </w:rPr>
        <w:t>user</w:t>
      </w:r>
      <w:r w:rsidR="00DE02C3" w:rsidRPr="0077542D">
        <w:rPr>
          <w:b/>
          <w:bCs/>
          <w:noProof/>
          <w:lang w:val="id-ID"/>
        </w:rPr>
        <w:t>s</w:t>
      </w:r>
      <w:r w:rsidRPr="0077542D">
        <w:rPr>
          <w:noProof/>
          <w:lang w:val="id-ID"/>
        </w:rPr>
        <w:t xml:space="preserve"> </w:t>
      </w:r>
      <w:r w:rsidR="00A63F67" w:rsidRPr="0077542D">
        <w:rPr>
          <w:noProof/>
          <w:lang w:val="id-ID"/>
        </w:rPr>
        <w:t>based on wanted list</w:t>
      </w:r>
      <w:r w:rsidRPr="0077542D">
        <w:rPr>
          <w:noProof/>
          <w:lang w:val="id-ID"/>
        </w:rPr>
        <w:t xml:space="preserve">. You are asked to </w:t>
      </w:r>
      <w:r w:rsidR="00A63F67" w:rsidRPr="0077542D">
        <w:rPr>
          <w:b/>
          <w:bCs/>
          <w:noProof/>
          <w:lang w:val="id-ID"/>
        </w:rPr>
        <w:t>tag</w:t>
      </w:r>
      <w:r w:rsidRPr="0077542D">
        <w:rPr>
          <w:noProof/>
          <w:lang w:val="id-ID"/>
        </w:rPr>
        <w:t xml:space="preserve"> </w:t>
      </w:r>
      <w:r w:rsidR="00C50D51" w:rsidRPr="0077542D">
        <w:rPr>
          <w:noProof/>
          <w:lang w:val="id-ID"/>
        </w:rPr>
        <w:t xml:space="preserve">user </w:t>
      </w:r>
      <w:r w:rsidRPr="0077542D">
        <w:rPr>
          <w:noProof/>
          <w:lang w:val="id-ID"/>
        </w:rPr>
        <w:t xml:space="preserve">with </w:t>
      </w:r>
      <w:r w:rsidR="00C50D51" w:rsidRPr="0077542D">
        <w:rPr>
          <w:noProof/>
          <w:lang w:val="id-ID"/>
        </w:rPr>
        <w:t xml:space="preserve">the </w:t>
      </w:r>
      <w:r w:rsidRPr="0077542D">
        <w:rPr>
          <w:b/>
          <w:bCs/>
          <w:noProof/>
          <w:lang w:val="id-ID"/>
        </w:rPr>
        <w:t>name</w:t>
      </w:r>
      <w:r w:rsidRPr="0077542D">
        <w:rPr>
          <w:noProof/>
          <w:lang w:val="id-ID"/>
        </w:rPr>
        <w:t xml:space="preserve"> “</w:t>
      </w:r>
      <w:r w:rsidR="0082287F" w:rsidRPr="0077542D">
        <w:rPr>
          <w:b/>
          <w:bCs/>
          <w:noProof/>
          <w:lang w:val="id-ID"/>
        </w:rPr>
        <w:t>Jackie Chan</w:t>
      </w:r>
      <w:r w:rsidRPr="0077542D">
        <w:rPr>
          <w:noProof/>
          <w:lang w:val="id-ID"/>
        </w:rPr>
        <w:t>”, “</w:t>
      </w:r>
      <w:r w:rsidR="0082287F" w:rsidRPr="0077542D">
        <w:rPr>
          <w:b/>
          <w:bCs/>
          <w:noProof/>
          <w:lang w:val="id-ID"/>
        </w:rPr>
        <w:t>Cho Yi-Hyun</w:t>
      </w:r>
      <w:r w:rsidRPr="0077542D">
        <w:rPr>
          <w:noProof/>
          <w:lang w:val="id-ID"/>
        </w:rPr>
        <w:t>”, and “</w:t>
      </w:r>
      <w:r w:rsidR="0082287F" w:rsidRPr="0077542D">
        <w:rPr>
          <w:b/>
          <w:bCs/>
          <w:noProof/>
          <w:lang w:val="id-ID"/>
        </w:rPr>
        <w:t>Kim Se-jeong</w:t>
      </w:r>
      <w:r w:rsidRPr="0077542D">
        <w:rPr>
          <w:noProof/>
          <w:lang w:val="id-ID"/>
        </w:rPr>
        <w:t>”</w:t>
      </w:r>
      <w:r w:rsidR="00B15D5C" w:rsidRPr="0077542D">
        <w:rPr>
          <w:noProof/>
          <w:lang w:val="id-ID"/>
        </w:rPr>
        <w:t xml:space="preserve"> as wanted users</w:t>
      </w:r>
      <w:r w:rsidR="00924DFE" w:rsidRPr="0077542D">
        <w:rPr>
          <w:noProof/>
          <w:lang w:val="id-ID"/>
        </w:rPr>
        <w:t>.</w:t>
      </w:r>
    </w:p>
    <w:p w14:paraId="2BBD4149" w14:textId="678B4CE6" w:rsidR="008B4E44" w:rsidRPr="0077542D" w:rsidRDefault="006621A3" w:rsidP="00E36615">
      <w:pPr>
        <w:spacing w:line="360" w:lineRule="auto"/>
        <w:jc w:val="center"/>
        <w:rPr>
          <w:noProof/>
          <w:lang w:val="id-ID"/>
        </w:rPr>
      </w:pPr>
      <w:r w:rsidRPr="0077542D">
        <w:rPr>
          <w:noProof/>
          <w:lang w:val="id-ID"/>
        </w:rPr>
        <w:lastRenderedPageBreak/>
        <w:drawing>
          <wp:inline distT="0" distB="0" distL="0" distR="0" wp14:anchorId="6611FFD3" wp14:editId="00FDF600">
            <wp:extent cx="6120000" cy="5498781"/>
            <wp:effectExtent l="19050" t="19050" r="14605" b="26035"/>
            <wp:docPr id="5" name="Picture 5" descr="A collage of peop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ollage of people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5498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81762" w14:textId="5DDA8EF1" w:rsidR="00B72330" w:rsidRPr="0077542D" w:rsidRDefault="008B4E44" w:rsidP="008B4E44">
      <w:pPr>
        <w:pStyle w:val="Caption"/>
        <w:jc w:val="center"/>
        <w:rPr>
          <w:b/>
          <w:lang w:val="id-ID"/>
        </w:rPr>
      </w:pPr>
      <w:r w:rsidRPr="0077542D">
        <w:rPr>
          <w:b/>
          <w:lang w:val="id-ID"/>
        </w:rPr>
        <w:t xml:space="preserve">Figure </w:t>
      </w:r>
      <w:r w:rsidRPr="0077542D">
        <w:rPr>
          <w:b/>
          <w:lang w:val="id-ID"/>
        </w:rPr>
        <w:fldChar w:fldCharType="begin"/>
      </w:r>
      <w:r w:rsidRPr="0077542D">
        <w:rPr>
          <w:b/>
          <w:lang w:val="id-ID"/>
        </w:rPr>
        <w:instrText xml:space="preserve"> SEQ Figure \* ARABIC </w:instrText>
      </w:r>
      <w:r w:rsidRPr="0077542D">
        <w:rPr>
          <w:b/>
          <w:lang w:val="id-ID"/>
        </w:rPr>
        <w:fldChar w:fldCharType="separate"/>
      </w:r>
      <w:r w:rsidR="009C59AC" w:rsidRPr="0077542D">
        <w:rPr>
          <w:b/>
          <w:noProof/>
          <w:lang w:val="id-ID"/>
        </w:rPr>
        <w:t>1</w:t>
      </w:r>
      <w:r w:rsidRPr="0077542D">
        <w:rPr>
          <w:b/>
          <w:lang w:val="id-ID"/>
        </w:rPr>
        <w:fldChar w:fldCharType="end"/>
      </w:r>
      <w:r w:rsidRPr="0077542D">
        <w:rPr>
          <w:b/>
          <w:lang w:val="id-ID"/>
        </w:rPr>
        <w:t xml:space="preserve"> Image Final Result</w:t>
      </w:r>
    </w:p>
    <w:p w14:paraId="351F2A35" w14:textId="77777777" w:rsidR="008B4E44" w:rsidRPr="0077542D" w:rsidRDefault="008B4E44" w:rsidP="008B4E44">
      <w:pPr>
        <w:spacing w:line="360" w:lineRule="auto"/>
        <w:rPr>
          <w:lang w:val="id-ID"/>
        </w:rPr>
      </w:pPr>
    </w:p>
    <w:p w14:paraId="00931470" w14:textId="3008ABC2" w:rsidR="00CE1DDB" w:rsidRPr="0077542D" w:rsidRDefault="00424096" w:rsidP="00187F7D">
      <w:pPr>
        <w:spacing w:line="360" w:lineRule="auto"/>
        <w:jc w:val="both"/>
        <w:rPr>
          <w:b/>
          <w:u w:val="single"/>
          <w:lang w:val="id-ID"/>
        </w:rPr>
      </w:pPr>
      <w:r w:rsidRPr="0077542D">
        <w:rPr>
          <w:b/>
          <w:u w:val="single"/>
          <w:lang w:val="id-ID"/>
        </w:rPr>
        <w:t>Guidelines</w:t>
      </w:r>
      <w:r w:rsidR="00871C5C" w:rsidRPr="0077542D">
        <w:rPr>
          <w:b/>
          <w:u w:val="single"/>
          <w:lang w:val="id-ID"/>
        </w:rPr>
        <w:t>:</w:t>
      </w:r>
    </w:p>
    <w:p w14:paraId="0A90BEE5" w14:textId="6D3908E9" w:rsidR="00EF39B9" w:rsidRPr="0077542D" w:rsidRDefault="001F0123" w:rsidP="003F4EE0">
      <w:pPr>
        <w:pStyle w:val="ListParagraph"/>
        <w:numPr>
          <w:ilvl w:val="0"/>
          <w:numId w:val="14"/>
        </w:numPr>
        <w:spacing w:line="360" w:lineRule="auto"/>
        <w:jc w:val="both"/>
        <w:rPr>
          <w:lang w:val="id-ID"/>
        </w:rPr>
      </w:pPr>
      <w:r w:rsidRPr="0077542D">
        <w:rPr>
          <w:b/>
          <w:lang w:val="id-ID"/>
        </w:rPr>
        <w:t>All</w:t>
      </w:r>
      <w:r w:rsidRPr="0077542D">
        <w:rPr>
          <w:lang w:val="id-ID"/>
        </w:rPr>
        <w:t xml:space="preserve"> the </w:t>
      </w:r>
      <w:r w:rsidRPr="0077542D">
        <w:rPr>
          <w:b/>
          <w:lang w:val="id-ID"/>
        </w:rPr>
        <w:t>steps mentioned in the case</w:t>
      </w:r>
      <w:r w:rsidRPr="0077542D">
        <w:rPr>
          <w:lang w:val="id-ID"/>
        </w:rPr>
        <w:t xml:space="preserve"> should be </w:t>
      </w:r>
      <w:r w:rsidR="003F4EE0" w:rsidRPr="0077542D">
        <w:rPr>
          <w:b/>
          <w:lang w:val="id-ID"/>
        </w:rPr>
        <w:t>put</w:t>
      </w:r>
      <w:r w:rsidR="00EF39B9" w:rsidRPr="0077542D">
        <w:rPr>
          <w:lang w:val="id-ID"/>
        </w:rPr>
        <w:t xml:space="preserve"> in the </w:t>
      </w:r>
      <w:r w:rsidR="00EF39B9" w:rsidRPr="0077542D">
        <w:rPr>
          <w:b/>
          <w:lang w:val="id-ID"/>
        </w:rPr>
        <w:t>corresponding function</w:t>
      </w:r>
      <w:r w:rsidR="00EF39B9" w:rsidRPr="0077542D">
        <w:rPr>
          <w:lang w:val="id-ID"/>
        </w:rPr>
        <w:t xml:space="preserve"> in the </w:t>
      </w:r>
      <w:r w:rsidR="00EF39B9" w:rsidRPr="0077542D">
        <w:rPr>
          <w:b/>
          <w:lang w:val="id-ID"/>
        </w:rPr>
        <w:t>template</w:t>
      </w:r>
      <w:r w:rsidR="00EF39B9" w:rsidRPr="0077542D">
        <w:rPr>
          <w:lang w:val="id-ID"/>
        </w:rPr>
        <w:t xml:space="preserve">. </w:t>
      </w:r>
      <w:r w:rsidR="00400B5F" w:rsidRPr="0077542D">
        <w:rPr>
          <w:b/>
          <w:lang w:val="id-ID"/>
        </w:rPr>
        <w:t>All codes written</w:t>
      </w:r>
      <w:r w:rsidR="00400B5F" w:rsidRPr="0077542D">
        <w:rPr>
          <w:lang w:val="id-ID"/>
        </w:rPr>
        <w:t xml:space="preserve"> </w:t>
      </w:r>
      <w:r w:rsidR="00400B5F" w:rsidRPr="0077542D">
        <w:rPr>
          <w:b/>
          <w:lang w:val="id-ID"/>
        </w:rPr>
        <w:t>outside</w:t>
      </w:r>
      <w:r w:rsidR="00400B5F" w:rsidRPr="0077542D">
        <w:rPr>
          <w:lang w:val="id-ID"/>
        </w:rPr>
        <w:t xml:space="preserve"> the </w:t>
      </w:r>
      <w:r w:rsidR="00400B5F" w:rsidRPr="0077542D">
        <w:rPr>
          <w:b/>
          <w:lang w:val="id-ID"/>
        </w:rPr>
        <w:t>corresponding function</w:t>
      </w:r>
      <w:r w:rsidR="00400B5F" w:rsidRPr="0077542D">
        <w:rPr>
          <w:lang w:val="id-ID"/>
        </w:rPr>
        <w:t xml:space="preserve"> will </w:t>
      </w:r>
      <w:r w:rsidR="00400B5F" w:rsidRPr="0077542D">
        <w:rPr>
          <w:b/>
          <w:lang w:val="id-ID"/>
        </w:rPr>
        <w:t xml:space="preserve">not be </w:t>
      </w:r>
      <w:r w:rsidR="0099449F" w:rsidRPr="0077542D">
        <w:rPr>
          <w:b/>
          <w:lang w:val="id-ID"/>
        </w:rPr>
        <w:t>marked</w:t>
      </w:r>
      <w:r w:rsidR="00400B5F" w:rsidRPr="0077542D">
        <w:rPr>
          <w:lang w:val="id-ID"/>
        </w:rPr>
        <w:t xml:space="preserve">. </w:t>
      </w:r>
    </w:p>
    <w:p w14:paraId="04C773CA" w14:textId="1A673899" w:rsidR="0058189E" w:rsidRPr="0077542D" w:rsidRDefault="0058189E" w:rsidP="00EF39B9">
      <w:pPr>
        <w:pStyle w:val="ListParagraph"/>
        <w:numPr>
          <w:ilvl w:val="0"/>
          <w:numId w:val="14"/>
        </w:numPr>
        <w:spacing w:line="360" w:lineRule="auto"/>
        <w:jc w:val="both"/>
        <w:rPr>
          <w:lang w:val="id-ID"/>
        </w:rPr>
      </w:pPr>
      <w:r w:rsidRPr="0077542D">
        <w:rPr>
          <w:lang w:val="id-ID"/>
        </w:rPr>
        <w:t xml:space="preserve">Do not </w:t>
      </w:r>
      <w:r w:rsidR="00EC62B7" w:rsidRPr="0077542D">
        <w:rPr>
          <w:b/>
          <w:lang w:val="id-ID"/>
        </w:rPr>
        <w:t>modify</w:t>
      </w:r>
      <w:r w:rsidRPr="0077542D">
        <w:rPr>
          <w:lang w:val="id-ID"/>
        </w:rPr>
        <w:t xml:space="preserve"> or </w:t>
      </w:r>
      <w:r w:rsidRPr="0077542D">
        <w:rPr>
          <w:b/>
          <w:lang w:val="id-ID"/>
        </w:rPr>
        <w:t>erase</w:t>
      </w:r>
      <w:r w:rsidRPr="0077542D">
        <w:rPr>
          <w:lang w:val="id-ID"/>
        </w:rPr>
        <w:t xml:space="preserve"> </w:t>
      </w:r>
      <w:r w:rsidRPr="0077542D">
        <w:rPr>
          <w:b/>
          <w:lang w:val="id-ID"/>
        </w:rPr>
        <w:t>any</w:t>
      </w:r>
      <w:r w:rsidRPr="0077542D">
        <w:rPr>
          <w:lang w:val="id-ID"/>
        </w:rPr>
        <w:t xml:space="preserve"> </w:t>
      </w:r>
      <w:r w:rsidRPr="0077542D">
        <w:rPr>
          <w:b/>
          <w:lang w:val="id-ID"/>
        </w:rPr>
        <w:t>codes</w:t>
      </w:r>
      <w:r w:rsidRPr="0077542D">
        <w:rPr>
          <w:lang w:val="id-ID"/>
        </w:rPr>
        <w:t xml:space="preserve"> in the </w:t>
      </w:r>
      <w:r w:rsidRPr="0077542D">
        <w:rPr>
          <w:b/>
          <w:lang w:val="id-ID"/>
        </w:rPr>
        <w:t>templat</w:t>
      </w:r>
      <w:r w:rsidR="00B41720" w:rsidRPr="0077542D">
        <w:rPr>
          <w:b/>
          <w:lang w:val="id-ID"/>
        </w:rPr>
        <w:t>e</w:t>
      </w:r>
      <w:r w:rsidRPr="0077542D">
        <w:rPr>
          <w:lang w:val="id-ID"/>
        </w:rPr>
        <w:t>.</w:t>
      </w:r>
    </w:p>
    <w:p w14:paraId="7FB67BE0" w14:textId="77777777" w:rsidR="00FC4327" w:rsidRPr="0077542D" w:rsidRDefault="00FC4327" w:rsidP="00101599">
      <w:pPr>
        <w:pStyle w:val="ListParagraph"/>
        <w:spacing w:line="360" w:lineRule="auto"/>
        <w:ind w:left="0"/>
        <w:jc w:val="both"/>
        <w:rPr>
          <w:b/>
          <w:lang w:val="id-ID"/>
        </w:rPr>
      </w:pPr>
    </w:p>
    <w:p w14:paraId="32EB48B5" w14:textId="029CC19E" w:rsidR="00101599" w:rsidRPr="0077542D" w:rsidRDefault="00101599" w:rsidP="00101599">
      <w:pPr>
        <w:pStyle w:val="ListParagraph"/>
        <w:spacing w:line="360" w:lineRule="auto"/>
        <w:ind w:left="0"/>
        <w:jc w:val="both"/>
        <w:rPr>
          <w:b/>
          <w:u w:val="single"/>
          <w:lang w:val="id-ID"/>
        </w:rPr>
      </w:pPr>
      <w:r w:rsidRPr="0077542D">
        <w:rPr>
          <w:b/>
          <w:u w:val="single"/>
          <w:lang w:val="id-ID"/>
        </w:rPr>
        <w:t>Reference</w:t>
      </w:r>
      <w:r w:rsidR="00363BC0" w:rsidRPr="0077542D">
        <w:rPr>
          <w:b/>
          <w:u w:val="single"/>
          <w:lang w:val="id-ID"/>
        </w:rPr>
        <w:t>:</w:t>
      </w:r>
    </w:p>
    <w:p w14:paraId="3DA5243F" w14:textId="40084F44" w:rsidR="00C07BDB" w:rsidRPr="00D35D01" w:rsidRDefault="00101599" w:rsidP="00C07BDB">
      <w:pPr>
        <w:pStyle w:val="ListParagraph"/>
        <w:numPr>
          <w:ilvl w:val="2"/>
          <w:numId w:val="11"/>
        </w:numPr>
        <w:tabs>
          <w:tab w:val="clear" w:pos="2160"/>
        </w:tabs>
        <w:spacing w:line="360" w:lineRule="auto"/>
        <w:ind w:left="360"/>
        <w:jc w:val="both"/>
        <w:rPr>
          <w:lang w:val="id-ID"/>
        </w:rPr>
      </w:pPr>
      <w:r w:rsidRPr="0077542D">
        <w:rPr>
          <w:lang w:val="id-ID"/>
        </w:rPr>
        <w:t xml:space="preserve">The dataset is obtained from </w:t>
      </w:r>
      <w:r w:rsidR="00BF496A" w:rsidRPr="0077542D">
        <w:rPr>
          <w:lang w:val="id-ID"/>
        </w:rPr>
        <w:t>Google</w:t>
      </w:r>
      <w:r w:rsidR="00924DFE" w:rsidRPr="0077542D">
        <w:rPr>
          <w:lang w:val="id-ID"/>
        </w:rPr>
        <w:t xml:space="preserve"> Image</w:t>
      </w:r>
    </w:p>
    <w:sectPr w:rsidR="00C07BDB" w:rsidRPr="00D35D01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AED63" w14:textId="77777777" w:rsidR="00E1023D" w:rsidRDefault="00E1023D" w:rsidP="00273E4A">
      <w:r>
        <w:separator/>
      </w:r>
    </w:p>
  </w:endnote>
  <w:endnote w:type="continuationSeparator" w:id="0">
    <w:p w14:paraId="4ABD58B2" w14:textId="77777777" w:rsidR="00E1023D" w:rsidRDefault="00E1023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98458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9899250" wp14:editId="6DBEE1A6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30E44B2" w14:textId="77777777" w:rsidR="005B66A9" w:rsidRPr="00660A8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60A86">
      <w:rPr>
        <w:sz w:val="22"/>
        <w:szCs w:val="22"/>
      </w:rPr>
      <w:t>Page</w:t>
    </w:r>
    <w:r w:rsidRPr="00660A8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660A86">
          <w:rPr>
            <w:sz w:val="22"/>
            <w:szCs w:val="22"/>
            <w:lang w:val="id-ID"/>
          </w:rPr>
          <w:fldChar w:fldCharType="begin"/>
        </w:r>
        <w:r w:rsidR="005B66A9" w:rsidRPr="00660A86">
          <w:rPr>
            <w:sz w:val="22"/>
            <w:szCs w:val="22"/>
            <w:lang w:val="id-ID"/>
          </w:rPr>
          <w:instrText xml:space="preserve"> PAGE </w:instrText>
        </w:r>
        <w:r w:rsidR="00151847" w:rsidRPr="00660A8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660A86">
          <w:rPr>
            <w:sz w:val="22"/>
            <w:szCs w:val="22"/>
            <w:lang w:val="id-ID"/>
          </w:rPr>
          <w:fldChar w:fldCharType="end"/>
        </w:r>
        <w:r w:rsidR="005B66A9" w:rsidRPr="00660A86">
          <w:rPr>
            <w:sz w:val="22"/>
            <w:szCs w:val="22"/>
            <w:lang w:val="id-ID"/>
          </w:rPr>
          <w:t xml:space="preserve"> of </w:t>
        </w:r>
        <w:r w:rsidR="00151847" w:rsidRPr="00660A86">
          <w:rPr>
            <w:sz w:val="22"/>
            <w:szCs w:val="22"/>
            <w:lang w:val="id-ID"/>
          </w:rPr>
          <w:fldChar w:fldCharType="begin"/>
        </w:r>
        <w:r w:rsidR="005B66A9" w:rsidRPr="00660A86">
          <w:rPr>
            <w:sz w:val="22"/>
            <w:szCs w:val="22"/>
            <w:lang w:val="id-ID"/>
          </w:rPr>
          <w:instrText xml:space="preserve"> NUMPAGES  </w:instrText>
        </w:r>
        <w:r w:rsidR="00151847" w:rsidRPr="00660A8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660A86">
          <w:rPr>
            <w:sz w:val="22"/>
            <w:szCs w:val="22"/>
            <w:lang w:val="id-ID"/>
          </w:rPr>
          <w:fldChar w:fldCharType="end"/>
        </w:r>
      </w:sdtContent>
    </w:sdt>
  </w:p>
  <w:p w14:paraId="156E4452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A2E5B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EE38E4C" wp14:editId="0AD6D02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861172D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7FC2E313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28E45E9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60746" w14:textId="77777777" w:rsidR="00E1023D" w:rsidRDefault="00E1023D" w:rsidP="00273E4A">
      <w:r>
        <w:separator/>
      </w:r>
    </w:p>
  </w:footnote>
  <w:footnote w:type="continuationSeparator" w:id="0">
    <w:p w14:paraId="58CC02AA" w14:textId="77777777" w:rsidR="00E1023D" w:rsidRDefault="00E1023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C819CD" w14:paraId="773F7F24" w14:textId="77777777" w:rsidTr="004251E6">
      <w:tc>
        <w:tcPr>
          <w:tcW w:w="5220" w:type="dxa"/>
        </w:tcPr>
        <w:p w14:paraId="3465AA47" w14:textId="1C3A9F7C" w:rsidR="00C819CD" w:rsidRPr="00C819CD" w:rsidRDefault="00C819CD" w:rsidP="00C819CD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60919</w:t>
          </w:r>
        </w:p>
      </w:tc>
      <w:tc>
        <w:tcPr>
          <w:tcW w:w="5220" w:type="dxa"/>
        </w:tcPr>
        <w:p w14:paraId="3B423D89" w14:textId="77777777" w:rsidR="00C819CD" w:rsidRDefault="00C819CD" w:rsidP="00C819CD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4C08127" w14:textId="77777777" w:rsidR="00C819CD" w:rsidRPr="00C819CD" w:rsidRDefault="00C819CD" w:rsidP="00C819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8E8D7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425258"/>
    <w:multiLevelType w:val="hybridMultilevel"/>
    <w:tmpl w:val="29109A96"/>
    <w:lvl w:ilvl="0" w:tplc="3809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BE6E97"/>
    <w:multiLevelType w:val="hybridMultilevel"/>
    <w:tmpl w:val="B48273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471B9"/>
    <w:multiLevelType w:val="hybridMultilevel"/>
    <w:tmpl w:val="741836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2FC276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4250343">
    <w:abstractNumId w:val="1"/>
  </w:num>
  <w:num w:numId="2" w16cid:durableId="721172799">
    <w:abstractNumId w:val="4"/>
  </w:num>
  <w:num w:numId="3" w16cid:durableId="475689588">
    <w:abstractNumId w:val="10"/>
  </w:num>
  <w:num w:numId="4" w16cid:durableId="61828780">
    <w:abstractNumId w:val="5"/>
  </w:num>
  <w:num w:numId="5" w16cid:durableId="1295914732">
    <w:abstractNumId w:val="11"/>
  </w:num>
  <w:num w:numId="6" w16cid:durableId="592396587">
    <w:abstractNumId w:val="8"/>
  </w:num>
  <w:num w:numId="7" w16cid:durableId="1717896894">
    <w:abstractNumId w:val="12"/>
  </w:num>
  <w:num w:numId="8" w16cid:durableId="975647840">
    <w:abstractNumId w:val="0"/>
  </w:num>
  <w:num w:numId="9" w16cid:durableId="1693847009">
    <w:abstractNumId w:val="2"/>
  </w:num>
  <w:num w:numId="10" w16cid:durableId="1634363029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16978331">
    <w:abstractNumId w:val="13"/>
  </w:num>
  <w:num w:numId="12" w16cid:durableId="100801072">
    <w:abstractNumId w:val="6"/>
  </w:num>
  <w:num w:numId="13" w16cid:durableId="1514757627">
    <w:abstractNumId w:val="7"/>
  </w:num>
  <w:num w:numId="14" w16cid:durableId="309558158">
    <w:abstractNumId w:val="9"/>
  </w:num>
  <w:num w:numId="15" w16cid:durableId="777289337">
    <w:abstractNumId w:val="3"/>
  </w:num>
  <w:num w:numId="16" w16cid:durableId="15650532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2BA7"/>
    <w:rsid w:val="0001405E"/>
    <w:rsid w:val="00017DCD"/>
    <w:rsid w:val="00020035"/>
    <w:rsid w:val="00020F10"/>
    <w:rsid w:val="00022405"/>
    <w:rsid w:val="000236D5"/>
    <w:rsid w:val="0003470B"/>
    <w:rsid w:val="0004251C"/>
    <w:rsid w:val="00050A34"/>
    <w:rsid w:val="00051154"/>
    <w:rsid w:val="000513C6"/>
    <w:rsid w:val="000546E8"/>
    <w:rsid w:val="000552D6"/>
    <w:rsid w:val="0006331B"/>
    <w:rsid w:val="00071675"/>
    <w:rsid w:val="00072DE7"/>
    <w:rsid w:val="000732DF"/>
    <w:rsid w:val="00080138"/>
    <w:rsid w:val="000838B6"/>
    <w:rsid w:val="00083F3B"/>
    <w:rsid w:val="00085A76"/>
    <w:rsid w:val="000862AD"/>
    <w:rsid w:val="00097DD7"/>
    <w:rsid w:val="000A0C90"/>
    <w:rsid w:val="000A23D8"/>
    <w:rsid w:val="000A3F41"/>
    <w:rsid w:val="000A4288"/>
    <w:rsid w:val="000A4773"/>
    <w:rsid w:val="000B689B"/>
    <w:rsid w:val="000B69D0"/>
    <w:rsid w:val="000C24C5"/>
    <w:rsid w:val="000C3002"/>
    <w:rsid w:val="000C3015"/>
    <w:rsid w:val="000C3F8B"/>
    <w:rsid w:val="000C49E7"/>
    <w:rsid w:val="000C6779"/>
    <w:rsid w:val="000D52FD"/>
    <w:rsid w:val="000D5DB3"/>
    <w:rsid w:val="000E1377"/>
    <w:rsid w:val="000E5652"/>
    <w:rsid w:val="000F057A"/>
    <w:rsid w:val="000F1EBF"/>
    <w:rsid w:val="000F3EB6"/>
    <w:rsid w:val="000F7CFC"/>
    <w:rsid w:val="000F7FC6"/>
    <w:rsid w:val="00101599"/>
    <w:rsid w:val="00106C83"/>
    <w:rsid w:val="00112290"/>
    <w:rsid w:val="001128D4"/>
    <w:rsid w:val="0011290A"/>
    <w:rsid w:val="00114961"/>
    <w:rsid w:val="001174BC"/>
    <w:rsid w:val="00121E55"/>
    <w:rsid w:val="00122BC2"/>
    <w:rsid w:val="00126822"/>
    <w:rsid w:val="00126C93"/>
    <w:rsid w:val="00131DAA"/>
    <w:rsid w:val="00134D65"/>
    <w:rsid w:val="001377FC"/>
    <w:rsid w:val="00140AB7"/>
    <w:rsid w:val="00145C2E"/>
    <w:rsid w:val="00150E94"/>
    <w:rsid w:val="00151847"/>
    <w:rsid w:val="0015698F"/>
    <w:rsid w:val="00160BC9"/>
    <w:rsid w:val="00183F26"/>
    <w:rsid w:val="00187F7D"/>
    <w:rsid w:val="00190122"/>
    <w:rsid w:val="001955A6"/>
    <w:rsid w:val="00195BCA"/>
    <w:rsid w:val="00196C61"/>
    <w:rsid w:val="001A300E"/>
    <w:rsid w:val="001A441A"/>
    <w:rsid w:val="001A7019"/>
    <w:rsid w:val="001B3A2E"/>
    <w:rsid w:val="001C119F"/>
    <w:rsid w:val="001C2CF1"/>
    <w:rsid w:val="001C40F1"/>
    <w:rsid w:val="001D4810"/>
    <w:rsid w:val="001E4042"/>
    <w:rsid w:val="001E637E"/>
    <w:rsid w:val="001E7ABE"/>
    <w:rsid w:val="001E7D97"/>
    <w:rsid w:val="001E7DF3"/>
    <w:rsid w:val="001F0123"/>
    <w:rsid w:val="001F4F00"/>
    <w:rsid w:val="001F64B6"/>
    <w:rsid w:val="001F68A6"/>
    <w:rsid w:val="00214350"/>
    <w:rsid w:val="002153A0"/>
    <w:rsid w:val="00220782"/>
    <w:rsid w:val="00224780"/>
    <w:rsid w:val="002264F4"/>
    <w:rsid w:val="00232D61"/>
    <w:rsid w:val="00235C36"/>
    <w:rsid w:val="002376FA"/>
    <w:rsid w:val="00240F80"/>
    <w:rsid w:val="00247A1C"/>
    <w:rsid w:val="00250D2E"/>
    <w:rsid w:val="0025272B"/>
    <w:rsid w:val="0025562A"/>
    <w:rsid w:val="002604B7"/>
    <w:rsid w:val="00273E4A"/>
    <w:rsid w:val="00281799"/>
    <w:rsid w:val="002841B3"/>
    <w:rsid w:val="002956DC"/>
    <w:rsid w:val="00296DA6"/>
    <w:rsid w:val="002A07C0"/>
    <w:rsid w:val="002A138B"/>
    <w:rsid w:val="002A554D"/>
    <w:rsid w:val="002A66E0"/>
    <w:rsid w:val="002B00F2"/>
    <w:rsid w:val="002B3698"/>
    <w:rsid w:val="002B3847"/>
    <w:rsid w:val="002B7CDD"/>
    <w:rsid w:val="002C20E1"/>
    <w:rsid w:val="002C2947"/>
    <w:rsid w:val="002C3AC5"/>
    <w:rsid w:val="002C5903"/>
    <w:rsid w:val="002C7FC0"/>
    <w:rsid w:val="002D0467"/>
    <w:rsid w:val="002D1472"/>
    <w:rsid w:val="002D3D77"/>
    <w:rsid w:val="002D64E0"/>
    <w:rsid w:val="002D7F31"/>
    <w:rsid w:val="002E3324"/>
    <w:rsid w:val="002F1B66"/>
    <w:rsid w:val="002F37F0"/>
    <w:rsid w:val="002F63A8"/>
    <w:rsid w:val="00300221"/>
    <w:rsid w:val="003002A2"/>
    <w:rsid w:val="00305136"/>
    <w:rsid w:val="003053D8"/>
    <w:rsid w:val="003054E4"/>
    <w:rsid w:val="00314151"/>
    <w:rsid w:val="003163B8"/>
    <w:rsid w:val="00320C87"/>
    <w:rsid w:val="00321362"/>
    <w:rsid w:val="00323347"/>
    <w:rsid w:val="00323E58"/>
    <w:rsid w:val="00325B42"/>
    <w:rsid w:val="0033289F"/>
    <w:rsid w:val="00334470"/>
    <w:rsid w:val="003365CD"/>
    <w:rsid w:val="003420A5"/>
    <w:rsid w:val="00342490"/>
    <w:rsid w:val="003432E6"/>
    <w:rsid w:val="003439D3"/>
    <w:rsid w:val="003452A0"/>
    <w:rsid w:val="00353CE8"/>
    <w:rsid w:val="003547D8"/>
    <w:rsid w:val="00363BC0"/>
    <w:rsid w:val="0036420F"/>
    <w:rsid w:val="0036669F"/>
    <w:rsid w:val="00366844"/>
    <w:rsid w:val="00372B94"/>
    <w:rsid w:val="00372BFC"/>
    <w:rsid w:val="00373BAF"/>
    <w:rsid w:val="0037553B"/>
    <w:rsid w:val="0037798E"/>
    <w:rsid w:val="0038275D"/>
    <w:rsid w:val="0038376D"/>
    <w:rsid w:val="00384C7B"/>
    <w:rsid w:val="0038523C"/>
    <w:rsid w:val="003859ED"/>
    <w:rsid w:val="00385F1D"/>
    <w:rsid w:val="00385FDD"/>
    <w:rsid w:val="00387D06"/>
    <w:rsid w:val="00390472"/>
    <w:rsid w:val="003923C8"/>
    <w:rsid w:val="00394C0F"/>
    <w:rsid w:val="00395BD1"/>
    <w:rsid w:val="00396EE7"/>
    <w:rsid w:val="003A1788"/>
    <w:rsid w:val="003B1917"/>
    <w:rsid w:val="003B1D05"/>
    <w:rsid w:val="003B1F97"/>
    <w:rsid w:val="003B27CC"/>
    <w:rsid w:val="003B38BF"/>
    <w:rsid w:val="003B5F77"/>
    <w:rsid w:val="003C0A29"/>
    <w:rsid w:val="003C1CE6"/>
    <w:rsid w:val="003D3A94"/>
    <w:rsid w:val="003D44FF"/>
    <w:rsid w:val="003D5491"/>
    <w:rsid w:val="003D7084"/>
    <w:rsid w:val="003E01E1"/>
    <w:rsid w:val="003E1F23"/>
    <w:rsid w:val="003E417A"/>
    <w:rsid w:val="003E53B9"/>
    <w:rsid w:val="003E7AFA"/>
    <w:rsid w:val="003F05A9"/>
    <w:rsid w:val="003F3F04"/>
    <w:rsid w:val="003F4662"/>
    <w:rsid w:val="003F4A24"/>
    <w:rsid w:val="003F4EE0"/>
    <w:rsid w:val="003F71D2"/>
    <w:rsid w:val="00400B5F"/>
    <w:rsid w:val="0040513B"/>
    <w:rsid w:val="00406468"/>
    <w:rsid w:val="004074A1"/>
    <w:rsid w:val="0040789E"/>
    <w:rsid w:val="0041393D"/>
    <w:rsid w:val="00420AFF"/>
    <w:rsid w:val="00422134"/>
    <w:rsid w:val="004222B8"/>
    <w:rsid w:val="00422E50"/>
    <w:rsid w:val="00424096"/>
    <w:rsid w:val="00425F3D"/>
    <w:rsid w:val="00434FFC"/>
    <w:rsid w:val="00436707"/>
    <w:rsid w:val="00440D77"/>
    <w:rsid w:val="00445B77"/>
    <w:rsid w:val="00446550"/>
    <w:rsid w:val="00446D31"/>
    <w:rsid w:val="00450E94"/>
    <w:rsid w:val="00452C65"/>
    <w:rsid w:val="0045325D"/>
    <w:rsid w:val="00453665"/>
    <w:rsid w:val="004564E4"/>
    <w:rsid w:val="00457EB9"/>
    <w:rsid w:val="004627A3"/>
    <w:rsid w:val="004633AF"/>
    <w:rsid w:val="0046440B"/>
    <w:rsid w:val="00470964"/>
    <w:rsid w:val="004716A8"/>
    <w:rsid w:val="00475256"/>
    <w:rsid w:val="00483B8A"/>
    <w:rsid w:val="0048477F"/>
    <w:rsid w:val="004918FA"/>
    <w:rsid w:val="00494E4C"/>
    <w:rsid w:val="00496154"/>
    <w:rsid w:val="0049798F"/>
    <w:rsid w:val="004A07A1"/>
    <w:rsid w:val="004A6F1F"/>
    <w:rsid w:val="004A7BC4"/>
    <w:rsid w:val="004B04AA"/>
    <w:rsid w:val="004B47B5"/>
    <w:rsid w:val="004B6AFE"/>
    <w:rsid w:val="004C0F0C"/>
    <w:rsid w:val="004C71E1"/>
    <w:rsid w:val="004D176C"/>
    <w:rsid w:val="004E0E42"/>
    <w:rsid w:val="004E19E8"/>
    <w:rsid w:val="004E7352"/>
    <w:rsid w:val="004F11A5"/>
    <w:rsid w:val="0050306B"/>
    <w:rsid w:val="0050541D"/>
    <w:rsid w:val="00511113"/>
    <w:rsid w:val="00512A18"/>
    <w:rsid w:val="00520141"/>
    <w:rsid w:val="00520589"/>
    <w:rsid w:val="00520E03"/>
    <w:rsid w:val="00527A76"/>
    <w:rsid w:val="005314B7"/>
    <w:rsid w:val="00535DA7"/>
    <w:rsid w:val="00542CDC"/>
    <w:rsid w:val="005447D7"/>
    <w:rsid w:val="00551C4D"/>
    <w:rsid w:val="005523F9"/>
    <w:rsid w:val="0055410B"/>
    <w:rsid w:val="00556E41"/>
    <w:rsid w:val="00567D95"/>
    <w:rsid w:val="00571B72"/>
    <w:rsid w:val="00575337"/>
    <w:rsid w:val="0058189E"/>
    <w:rsid w:val="00582417"/>
    <w:rsid w:val="00582E4C"/>
    <w:rsid w:val="005837BB"/>
    <w:rsid w:val="005A072D"/>
    <w:rsid w:val="005A32DD"/>
    <w:rsid w:val="005A3701"/>
    <w:rsid w:val="005B07D4"/>
    <w:rsid w:val="005B0E3C"/>
    <w:rsid w:val="005B3392"/>
    <w:rsid w:val="005B40D6"/>
    <w:rsid w:val="005B66A9"/>
    <w:rsid w:val="005C156C"/>
    <w:rsid w:val="005C19B6"/>
    <w:rsid w:val="005C4DE7"/>
    <w:rsid w:val="005C4FE2"/>
    <w:rsid w:val="005C65DD"/>
    <w:rsid w:val="005C7F2F"/>
    <w:rsid w:val="005D0782"/>
    <w:rsid w:val="005D183B"/>
    <w:rsid w:val="005D1C22"/>
    <w:rsid w:val="005E0C89"/>
    <w:rsid w:val="005E243A"/>
    <w:rsid w:val="005E4D3E"/>
    <w:rsid w:val="005E6CDB"/>
    <w:rsid w:val="005F1B05"/>
    <w:rsid w:val="005F1F1C"/>
    <w:rsid w:val="005F2B4C"/>
    <w:rsid w:val="005F47E6"/>
    <w:rsid w:val="005F794B"/>
    <w:rsid w:val="0060201C"/>
    <w:rsid w:val="0060486C"/>
    <w:rsid w:val="00613F33"/>
    <w:rsid w:val="00617D33"/>
    <w:rsid w:val="0062073B"/>
    <w:rsid w:val="00623D0A"/>
    <w:rsid w:val="006276ED"/>
    <w:rsid w:val="00633134"/>
    <w:rsid w:val="00634B78"/>
    <w:rsid w:val="00635EE5"/>
    <w:rsid w:val="00643F75"/>
    <w:rsid w:val="00644E96"/>
    <w:rsid w:val="0065103E"/>
    <w:rsid w:val="0066083D"/>
    <w:rsid w:val="00660A86"/>
    <w:rsid w:val="006621A3"/>
    <w:rsid w:val="00664137"/>
    <w:rsid w:val="0067443D"/>
    <w:rsid w:val="00681C8B"/>
    <w:rsid w:val="00684D9E"/>
    <w:rsid w:val="00696BCF"/>
    <w:rsid w:val="006A37A5"/>
    <w:rsid w:val="006A3BC4"/>
    <w:rsid w:val="006A6C1D"/>
    <w:rsid w:val="006C1AD1"/>
    <w:rsid w:val="006D36BC"/>
    <w:rsid w:val="006F4D80"/>
    <w:rsid w:val="00701ECA"/>
    <w:rsid w:val="00717810"/>
    <w:rsid w:val="00720962"/>
    <w:rsid w:val="0072123B"/>
    <w:rsid w:val="0072245D"/>
    <w:rsid w:val="007250DC"/>
    <w:rsid w:val="0073543F"/>
    <w:rsid w:val="00737595"/>
    <w:rsid w:val="007408D3"/>
    <w:rsid w:val="0075125C"/>
    <w:rsid w:val="00752AD3"/>
    <w:rsid w:val="00753162"/>
    <w:rsid w:val="00753B99"/>
    <w:rsid w:val="007619F9"/>
    <w:rsid w:val="00763B2E"/>
    <w:rsid w:val="00764047"/>
    <w:rsid w:val="00764262"/>
    <w:rsid w:val="0077542D"/>
    <w:rsid w:val="00775454"/>
    <w:rsid w:val="00780BA2"/>
    <w:rsid w:val="00787247"/>
    <w:rsid w:val="007A347C"/>
    <w:rsid w:val="007B1CAF"/>
    <w:rsid w:val="007B2D6F"/>
    <w:rsid w:val="007B4B11"/>
    <w:rsid w:val="007B5A6A"/>
    <w:rsid w:val="007C1C37"/>
    <w:rsid w:val="007C5584"/>
    <w:rsid w:val="007D0B83"/>
    <w:rsid w:val="007E0EE7"/>
    <w:rsid w:val="007E23CF"/>
    <w:rsid w:val="007E4964"/>
    <w:rsid w:val="007E6AA4"/>
    <w:rsid w:val="007F3530"/>
    <w:rsid w:val="007F75F0"/>
    <w:rsid w:val="00810737"/>
    <w:rsid w:val="00811C48"/>
    <w:rsid w:val="00812C35"/>
    <w:rsid w:val="00815DB3"/>
    <w:rsid w:val="008202F0"/>
    <w:rsid w:val="0082287F"/>
    <w:rsid w:val="00824E62"/>
    <w:rsid w:val="0083459F"/>
    <w:rsid w:val="00835730"/>
    <w:rsid w:val="0083658D"/>
    <w:rsid w:val="0083780E"/>
    <w:rsid w:val="00840041"/>
    <w:rsid w:val="00840F01"/>
    <w:rsid w:val="00843819"/>
    <w:rsid w:val="00844205"/>
    <w:rsid w:val="0084467D"/>
    <w:rsid w:val="0084540B"/>
    <w:rsid w:val="00846A7C"/>
    <w:rsid w:val="00847300"/>
    <w:rsid w:val="0086513A"/>
    <w:rsid w:val="0086579A"/>
    <w:rsid w:val="008674E6"/>
    <w:rsid w:val="00867EB9"/>
    <w:rsid w:val="00871127"/>
    <w:rsid w:val="00871C5C"/>
    <w:rsid w:val="008723E7"/>
    <w:rsid w:val="00876001"/>
    <w:rsid w:val="00876A58"/>
    <w:rsid w:val="008868D0"/>
    <w:rsid w:val="0088717D"/>
    <w:rsid w:val="008939EF"/>
    <w:rsid w:val="00894072"/>
    <w:rsid w:val="00895B8D"/>
    <w:rsid w:val="0089682F"/>
    <w:rsid w:val="008972A3"/>
    <w:rsid w:val="008B212E"/>
    <w:rsid w:val="008B4E44"/>
    <w:rsid w:val="008B6A57"/>
    <w:rsid w:val="008B7541"/>
    <w:rsid w:val="008C15B4"/>
    <w:rsid w:val="008C1A4A"/>
    <w:rsid w:val="008D07D0"/>
    <w:rsid w:val="008D1987"/>
    <w:rsid w:val="008D1B94"/>
    <w:rsid w:val="008D1DDE"/>
    <w:rsid w:val="008D27C9"/>
    <w:rsid w:val="008D411F"/>
    <w:rsid w:val="008D7938"/>
    <w:rsid w:val="008E3053"/>
    <w:rsid w:val="009010C1"/>
    <w:rsid w:val="00901A30"/>
    <w:rsid w:val="0090372F"/>
    <w:rsid w:val="009042D9"/>
    <w:rsid w:val="00904E24"/>
    <w:rsid w:val="00910077"/>
    <w:rsid w:val="009165EB"/>
    <w:rsid w:val="0091784D"/>
    <w:rsid w:val="00924DFE"/>
    <w:rsid w:val="00927C78"/>
    <w:rsid w:val="0093132E"/>
    <w:rsid w:val="00932B6E"/>
    <w:rsid w:val="0093677F"/>
    <w:rsid w:val="009371B9"/>
    <w:rsid w:val="00937B93"/>
    <w:rsid w:val="00940BC2"/>
    <w:rsid w:val="00943DEB"/>
    <w:rsid w:val="00944ADA"/>
    <w:rsid w:val="00952CD9"/>
    <w:rsid w:val="009568C5"/>
    <w:rsid w:val="009575CE"/>
    <w:rsid w:val="00961A2D"/>
    <w:rsid w:val="00971FA2"/>
    <w:rsid w:val="0097243E"/>
    <w:rsid w:val="00973849"/>
    <w:rsid w:val="009832E4"/>
    <w:rsid w:val="0098666D"/>
    <w:rsid w:val="00987692"/>
    <w:rsid w:val="00992A84"/>
    <w:rsid w:val="00993D9C"/>
    <w:rsid w:val="0099449F"/>
    <w:rsid w:val="009A2464"/>
    <w:rsid w:val="009A3737"/>
    <w:rsid w:val="009B6590"/>
    <w:rsid w:val="009C2B90"/>
    <w:rsid w:val="009C42C0"/>
    <w:rsid w:val="009C59AC"/>
    <w:rsid w:val="009C7801"/>
    <w:rsid w:val="009D47C2"/>
    <w:rsid w:val="009E1048"/>
    <w:rsid w:val="009E29D9"/>
    <w:rsid w:val="009E5C26"/>
    <w:rsid w:val="009E72E5"/>
    <w:rsid w:val="00A1473C"/>
    <w:rsid w:val="00A1578F"/>
    <w:rsid w:val="00A250DC"/>
    <w:rsid w:val="00A3169D"/>
    <w:rsid w:val="00A32343"/>
    <w:rsid w:val="00A4516C"/>
    <w:rsid w:val="00A46082"/>
    <w:rsid w:val="00A50AF3"/>
    <w:rsid w:val="00A50E78"/>
    <w:rsid w:val="00A51BC2"/>
    <w:rsid w:val="00A52AB7"/>
    <w:rsid w:val="00A53D38"/>
    <w:rsid w:val="00A552D5"/>
    <w:rsid w:val="00A55F2B"/>
    <w:rsid w:val="00A63F67"/>
    <w:rsid w:val="00A7135C"/>
    <w:rsid w:val="00A77DD2"/>
    <w:rsid w:val="00A83F55"/>
    <w:rsid w:val="00A933D3"/>
    <w:rsid w:val="00A9686A"/>
    <w:rsid w:val="00AA1407"/>
    <w:rsid w:val="00AA3822"/>
    <w:rsid w:val="00AA382C"/>
    <w:rsid w:val="00AA49CB"/>
    <w:rsid w:val="00AA5E5C"/>
    <w:rsid w:val="00AB0E0A"/>
    <w:rsid w:val="00AB42BB"/>
    <w:rsid w:val="00AC0C63"/>
    <w:rsid w:val="00AC5D98"/>
    <w:rsid w:val="00AC6AF2"/>
    <w:rsid w:val="00AD0B16"/>
    <w:rsid w:val="00AD2114"/>
    <w:rsid w:val="00AD4B83"/>
    <w:rsid w:val="00AD5215"/>
    <w:rsid w:val="00AD7B46"/>
    <w:rsid w:val="00AE1AE9"/>
    <w:rsid w:val="00AE39D8"/>
    <w:rsid w:val="00AE4E99"/>
    <w:rsid w:val="00AE548F"/>
    <w:rsid w:val="00AE661D"/>
    <w:rsid w:val="00AF264E"/>
    <w:rsid w:val="00AF2D1A"/>
    <w:rsid w:val="00AF338E"/>
    <w:rsid w:val="00AF4E97"/>
    <w:rsid w:val="00B04C4C"/>
    <w:rsid w:val="00B15D5C"/>
    <w:rsid w:val="00B16A6C"/>
    <w:rsid w:val="00B17AD5"/>
    <w:rsid w:val="00B212C7"/>
    <w:rsid w:val="00B22D0C"/>
    <w:rsid w:val="00B25A20"/>
    <w:rsid w:val="00B40DD6"/>
    <w:rsid w:val="00B41720"/>
    <w:rsid w:val="00B440FB"/>
    <w:rsid w:val="00B4542C"/>
    <w:rsid w:val="00B457BC"/>
    <w:rsid w:val="00B4674F"/>
    <w:rsid w:val="00B51298"/>
    <w:rsid w:val="00B517FB"/>
    <w:rsid w:val="00B51A0D"/>
    <w:rsid w:val="00B52618"/>
    <w:rsid w:val="00B663C3"/>
    <w:rsid w:val="00B66579"/>
    <w:rsid w:val="00B67595"/>
    <w:rsid w:val="00B7140C"/>
    <w:rsid w:val="00B72330"/>
    <w:rsid w:val="00B81979"/>
    <w:rsid w:val="00B9068E"/>
    <w:rsid w:val="00B92ADE"/>
    <w:rsid w:val="00B92DD6"/>
    <w:rsid w:val="00B948DA"/>
    <w:rsid w:val="00B9609E"/>
    <w:rsid w:val="00BA201D"/>
    <w:rsid w:val="00BA3C35"/>
    <w:rsid w:val="00BA508B"/>
    <w:rsid w:val="00BB2C0D"/>
    <w:rsid w:val="00BB4F04"/>
    <w:rsid w:val="00BB613B"/>
    <w:rsid w:val="00BC4840"/>
    <w:rsid w:val="00BC575A"/>
    <w:rsid w:val="00BC6DE8"/>
    <w:rsid w:val="00BD0D56"/>
    <w:rsid w:val="00BD72A5"/>
    <w:rsid w:val="00BE0705"/>
    <w:rsid w:val="00BE2952"/>
    <w:rsid w:val="00BE57BE"/>
    <w:rsid w:val="00BE5AA9"/>
    <w:rsid w:val="00BF2997"/>
    <w:rsid w:val="00BF496A"/>
    <w:rsid w:val="00BF4A97"/>
    <w:rsid w:val="00BF7C45"/>
    <w:rsid w:val="00C03CE0"/>
    <w:rsid w:val="00C07BDB"/>
    <w:rsid w:val="00C11038"/>
    <w:rsid w:val="00C12593"/>
    <w:rsid w:val="00C25F66"/>
    <w:rsid w:val="00C2713A"/>
    <w:rsid w:val="00C27804"/>
    <w:rsid w:val="00C34B92"/>
    <w:rsid w:val="00C42AD9"/>
    <w:rsid w:val="00C44051"/>
    <w:rsid w:val="00C50D51"/>
    <w:rsid w:val="00C525FC"/>
    <w:rsid w:val="00C54D25"/>
    <w:rsid w:val="00C56C03"/>
    <w:rsid w:val="00C57A8A"/>
    <w:rsid w:val="00C57FE8"/>
    <w:rsid w:val="00C633F6"/>
    <w:rsid w:val="00C6501D"/>
    <w:rsid w:val="00C6549A"/>
    <w:rsid w:val="00C65850"/>
    <w:rsid w:val="00C70034"/>
    <w:rsid w:val="00C70E49"/>
    <w:rsid w:val="00C819CD"/>
    <w:rsid w:val="00C8483C"/>
    <w:rsid w:val="00C915BF"/>
    <w:rsid w:val="00CB3B33"/>
    <w:rsid w:val="00CB59D6"/>
    <w:rsid w:val="00CB736B"/>
    <w:rsid w:val="00CD64BC"/>
    <w:rsid w:val="00CD6AC3"/>
    <w:rsid w:val="00CE1DDB"/>
    <w:rsid w:val="00CE3655"/>
    <w:rsid w:val="00CE4B9A"/>
    <w:rsid w:val="00CF11B0"/>
    <w:rsid w:val="00CF3FD0"/>
    <w:rsid w:val="00CF75BF"/>
    <w:rsid w:val="00CF7EEF"/>
    <w:rsid w:val="00D009A0"/>
    <w:rsid w:val="00D0349A"/>
    <w:rsid w:val="00D22C95"/>
    <w:rsid w:val="00D26A27"/>
    <w:rsid w:val="00D30822"/>
    <w:rsid w:val="00D35D01"/>
    <w:rsid w:val="00D3685C"/>
    <w:rsid w:val="00D37CD7"/>
    <w:rsid w:val="00D37E0D"/>
    <w:rsid w:val="00D47C75"/>
    <w:rsid w:val="00D538EC"/>
    <w:rsid w:val="00D54188"/>
    <w:rsid w:val="00D5539A"/>
    <w:rsid w:val="00D60A6D"/>
    <w:rsid w:val="00D624A3"/>
    <w:rsid w:val="00D67DFC"/>
    <w:rsid w:val="00D7165F"/>
    <w:rsid w:val="00D73E2F"/>
    <w:rsid w:val="00D74EB0"/>
    <w:rsid w:val="00D75258"/>
    <w:rsid w:val="00D7622B"/>
    <w:rsid w:val="00D803FB"/>
    <w:rsid w:val="00D80401"/>
    <w:rsid w:val="00D869DA"/>
    <w:rsid w:val="00D875D6"/>
    <w:rsid w:val="00D8781F"/>
    <w:rsid w:val="00D95848"/>
    <w:rsid w:val="00DA4A85"/>
    <w:rsid w:val="00DB0A75"/>
    <w:rsid w:val="00DB0EDE"/>
    <w:rsid w:val="00DB1BE6"/>
    <w:rsid w:val="00DB26C9"/>
    <w:rsid w:val="00DB47DA"/>
    <w:rsid w:val="00DB5ABB"/>
    <w:rsid w:val="00DC499A"/>
    <w:rsid w:val="00DC4B9D"/>
    <w:rsid w:val="00DC700A"/>
    <w:rsid w:val="00DC7185"/>
    <w:rsid w:val="00DD2824"/>
    <w:rsid w:val="00DD538C"/>
    <w:rsid w:val="00DD76D9"/>
    <w:rsid w:val="00DE02C3"/>
    <w:rsid w:val="00DE0C59"/>
    <w:rsid w:val="00DE2FA6"/>
    <w:rsid w:val="00DE6528"/>
    <w:rsid w:val="00DF2179"/>
    <w:rsid w:val="00DF224B"/>
    <w:rsid w:val="00DF263A"/>
    <w:rsid w:val="00DF6AD1"/>
    <w:rsid w:val="00DF7091"/>
    <w:rsid w:val="00DF718C"/>
    <w:rsid w:val="00E0375C"/>
    <w:rsid w:val="00E03DA9"/>
    <w:rsid w:val="00E047D9"/>
    <w:rsid w:val="00E054CA"/>
    <w:rsid w:val="00E1023D"/>
    <w:rsid w:val="00E1537A"/>
    <w:rsid w:val="00E16068"/>
    <w:rsid w:val="00E21F33"/>
    <w:rsid w:val="00E335DA"/>
    <w:rsid w:val="00E36615"/>
    <w:rsid w:val="00E36ABD"/>
    <w:rsid w:val="00E36B77"/>
    <w:rsid w:val="00E36EA8"/>
    <w:rsid w:val="00E42FCC"/>
    <w:rsid w:val="00E502A7"/>
    <w:rsid w:val="00E54B64"/>
    <w:rsid w:val="00E56347"/>
    <w:rsid w:val="00E631F0"/>
    <w:rsid w:val="00E642BF"/>
    <w:rsid w:val="00E660C4"/>
    <w:rsid w:val="00E66556"/>
    <w:rsid w:val="00E738C2"/>
    <w:rsid w:val="00E76A35"/>
    <w:rsid w:val="00E76E8B"/>
    <w:rsid w:val="00E83F0C"/>
    <w:rsid w:val="00E852A6"/>
    <w:rsid w:val="00EA77C4"/>
    <w:rsid w:val="00EB0FC9"/>
    <w:rsid w:val="00EB42D0"/>
    <w:rsid w:val="00EB5190"/>
    <w:rsid w:val="00EB7CD4"/>
    <w:rsid w:val="00EC0EA6"/>
    <w:rsid w:val="00EC2236"/>
    <w:rsid w:val="00EC62B7"/>
    <w:rsid w:val="00EC65E0"/>
    <w:rsid w:val="00ED5890"/>
    <w:rsid w:val="00EF17AC"/>
    <w:rsid w:val="00EF39B9"/>
    <w:rsid w:val="00EF72BD"/>
    <w:rsid w:val="00F064C8"/>
    <w:rsid w:val="00F15B4F"/>
    <w:rsid w:val="00F21E19"/>
    <w:rsid w:val="00F22A10"/>
    <w:rsid w:val="00F22A92"/>
    <w:rsid w:val="00F250AD"/>
    <w:rsid w:val="00F2595B"/>
    <w:rsid w:val="00F27159"/>
    <w:rsid w:val="00F27F92"/>
    <w:rsid w:val="00F35272"/>
    <w:rsid w:val="00F36E33"/>
    <w:rsid w:val="00F37764"/>
    <w:rsid w:val="00F4068B"/>
    <w:rsid w:val="00F44155"/>
    <w:rsid w:val="00F45A86"/>
    <w:rsid w:val="00F50945"/>
    <w:rsid w:val="00F50CCB"/>
    <w:rsid w:val="00F5254F"/>
    <w:rsid w:val="00F53807"/>
    <w:rsid w:val="00F623BB"/>
    <w:rsid w:val="00F65495"/>
    <w:rsid w:val="00F65DFE"/>
    <w:rsid w:val="00F66097"/>
    <w:rsid w:val="00F668DC"/>
    <w:rsid w:val="00F712CE"/>
    <w:rsid w:val="00F763E3"/>
    <w:rsid w:val="00F77CC3"/>
    <w:rsid w:val="00F80742"/>
    <w:rsid w:val="00F82D3E"/>
    <w:rsid w:val="00F90544"/>
    <w:rsid w:val="00F93839"/>
    <w:rsid w:val="00F955DA"/>
    <w:rsid w:val="00FA0754"/>
    <w:rsid w:val="00FA1E18"/>
    <w:rsid w:val="00FA38A1"/>
    <w:rsid w:val="00FA41A2"/>
    <w:rsid w:val="00FA4BF9"/>
    <w:rsid w:val="00FB560F"/>
    <w:rsid w:val="00FC245F"/>
    <w:rsid w:val="00FC4327"/>
    <w:rsid w:val="00FD085E"/>
    <w:rsid w:val="00FF3E04"/>
    <w:rsid w:val="00FF49AD"/>
    <w:rsid w:val="00FF63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4F45FB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560F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74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1599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159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B4E44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18D361-A233-47C1-AF9A-8F27E2358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23</TotalTime>
  <Pages>5</Pages>
  <Words>805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86</cp:revision>
  <dcterms:created xsi:type="dcterms:W3CDTF">2019-08-20T07:03:00Z</dcterms:created>
  <dcterms:modified xsi:type="dcterms:W3CDTF">2022-09-11T15:00:00Z</dcterms:modified>
</cp:coreProperties>
</file>